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6C4C7" w14:textId="784CB74C" w:rsidR="00C215A1" w:rsidRPr="00437A01" w:rsidRDefault="0009241A" w:rsidP="008841B8">
      <w:pPr>
        <w:pStyle w:val="Subheadline"/>
        <w:spacing w:before="0"/>
        <w:rPr>
          <w:color w:val="0072B4"/>
          <w:sz w:val="40"/>
          <w:szCs w:val="20"/>
          <w:lang w:val="de-DE"/>
        </w:rPr>
      </w:pPr>
      <w:bookmarkStart w:id="0" w:name="_GoBack"/>
      <w:bookmarkEnd w:id="0"/>
      <w:r w:rsidRPr="0009241A">
        <w:rPr>
          <w:color w:val="0072B4"/>
          <w:sz w:val="40"/>
          <w:szCs w:val="20"/>
          <w:lang w:val="de-DE"/>
        </w:rPr>
        <w:t xml:space="preserve">Mit devolo zum besten Ping – mit diesen Tipps spielen </w:t>
      </w:r>
      <w:r w:rsidR="00534F38">
        <w:rPr>
          <w:color w:val="0072B4"/>
          <w:sz w:val="40"/>
          <w:szCs w:val="20"/>
          <w:lang w:val="de-DE"/>
        </w:rPr>
        <w:t>S</w:t>
      </w:r>
      <w:r w:rsidRPr="0009241A">
        <w:rPr>
          <w:color w:val="0072B4"/>
          <w:sz w:val="40"/>
          <w:szCs w:val="20"/>
          <w:lang w:val="de-DE"/>
        </w:rPr>
        <w:t>ie besser</w:t>
      </w:r>
    </w:p>
    <w:p w14:paraId="06DE16A5" w14:textId="77777777" w:rsidR="005312B8" w:rsidRPr="00437A01" w:rsidRDefault="005312B8" w:rsidP="008841B8">
      <w:pPr>
        <w:pStyle w:val="Subheadline"/>
        <w:spacing w:before="0"/>
        <w:rPr>
          <w:lang w:val="de-DE"/>
        </w:rPr>
      </w:pPr>
    </w:p>
    <w:p w14:paraId="35D149B3" w14:textId="1FA1090D" w:rsidR="000B20D8" w:rsidRPr="00437A01" w:rsidRDefault="003518FB" w:rsidP="0009241A">
      <w:pPr>
        <w:pStyle w:val="AnreiertextPM"/>
      </w:pPr>
      <w:r>
        <w:t>St. Gall</w:t>
      </w:r>
      <w:r w:rsidR="00CA684D" w:rsidRPr="00437A01">
        <w:t xml:space="preserve">en, </w:t>
      </w:r>
      <w:r w:rsidR="005B5442">
        <w:t>4. Februar 2020</w:t>
      </w:r>
      <w:r w:rsidR="002D08BE" w:rsidRPr="00437A01">
        <w:t xml:space="preserve"> – </w:t>
      </w:r>
      <w:r w:rsidR="0009241A">
        <w:t xml:space="preserve">Von </w:t>
      </w:r>
      <w:proofErr w:type="spellStart"/>
      <w:r w:rsidR="0009241A">
        <w:t>Fortnite</w:t>
      </w:r>
      <w:proofErr w:type="spellEnd"/>
      <w:r w:rsidR="0009241A">
        <w:t xml:space="preserve"> zu Overwatch, von Rocket League zu League of Legends – Online Gaming ist </w:t>
      </w:r>
      <w:r w:rsidR="00534F38">
        <w:t xml:space="preserve">so </w:t>
      </w:r>
      <w:r w:rsidR="0009241A">
        <w:t>populär wie nie zuvor. Cloudbasierte Konsolen wie Playstation, X</w:t>
      </w:r>
      <w:r w:rsidR="009E40C8">
        <w:t>b</w:t>
      </w:r>
      <w:r w:rsidR="0009241A">
        <w:t xml:space="preserve">ox oder Nintendo Switch verkaufen sich </w:t>
      </w:r>
      <w:proofErr w:type="spellStart"/>
      <w:r w:rsidR="00534F38">
        <w:t>äu</w:t>
      </w:r>
      <w:r w:rsidR="008F2601">
        <w:t>ss</w:t>
      </w:r>
      <w:r w:rsidR="00534F38">
        <w:t>erst</w:t>
      </w:r>
      <w:proofErr w:type="spellEnd"/>
      <w:r w:rsidR="0009241A">
        <w:t xml:space="preserve"> erfolgreich. E-Sports füllt Stadien und auch mobiles Gaming wächst und wächst</w:t>
      </w:r>
      <w:proofErr w:type="gramStart"/>
      <w:r w:rsidR="0009241A">
        <w:t>…</w:t>
      </w:r>
      <w:r w:rsidR="007C75C0">
        <w:t xml:space="preserve"> .</w:t>
      </w:r>
      <w:proofErr w:type="gramEnd"/>
      <w:r w:rsidR="007C75C0">
        <w:t xml:space="preserve"> </w:t>
      </w:r>
      <w:proofErr w:type="gramStart"/>
      <w:r w:rsidR="00252EB9">
        <w:t>Phantastische</w:t>
      </w:r>
      <w:proofErr w:type="gramEnd"/>
      <w:r w:rsidR="0009241A">
        <w:t xml:space="preserve"> Zeiten für Online Gamer – solange ihre Internetverbindung schnell und stabil ist. Zwar setzen die meisten Online</w:t>
      </w:r>
      <w:r w:rsidR="009E40C8">
        <w:t>-</w:t>
      </w:r>
      <w:r w:rsidR="0009241A">
        <w:t>Spiele keine Turbogeschwindigkeit voraus, dennoch steht immer eine Schlüsselkennzahl im Fokus: der Ping.</w:t>
      </w:r>
      <w:r w:rsidR="000B20D8" w:rsidRPr="00437A01">
        <w:t xml:space="preserve"> </w:t>
      </w:r>
    </w:p>
    <w:p w14:paraId="74D0AD17" w14:textId="77777777" w:rsidR="00CA684D" w:rsidRPr="000C39F4" w:rsidRDefault="00CA684D" w:rsidP="00CA684D">
      <w:pPr>
        <w:pStyle w:val="TextberAufzhlungPM"/>
      </w:pPr>
      <w:r w:rsidRPr="000C39F4">
        <w:t>Die Themen dieser Pressemeldung:</w:t>
      </w:r>
    </w:p>
    <w:p w14:paraId="22F40177" w14:textId="6194E5B4" w:rsidR="005D0DFB" w:rsidRDefault="0009241A" w:rsidP="005D0DFB">
      <w:pPr>
        <w:pStyle w:val="AufzhlungPM"/>
      </w:pPr>
      <w:r>
        <w:t xml:space="preserve">Was ist </w:t>
      </w:r>
      <w:r w:rsidR="00346F4B">
        <w:t>der</w:t>
      </w:r>
      <w:r>
        <w:t xml:space="preserve"> Ping?</w:t>
      </w:r>
    </w:p>
    <w:p w14:paraId="0C5C9993" w14:textId="538698F7" w:rsidR="0009241A" w:rsidRDefault="00A95B37" w:rsidP="005D0DFB">
      <w:pPr>
        <w:pStyle w:val="AufzhlungPM"/>
      </w:pPr>
      <w:r>
        <w:t>Mit diesen Tipps optimieren Sie den Ping</w:t>
      </w:r>
    </w:p>
    <w:p w14:paraId="628ABD29" w14:textId="1AA57381" w:rsidR="0009241A" w:rsidRDefault="00A95B37" w:rsidP="005D0DFB">
      <w:pPr>
        <w:pStyle w:val="AufzhlungPM"/>
      </w:pPr>
      <w:r>
        <w:t>Der beste Weg ins Internet</w:t>
      </w:r>
    </w:p>
    <w:p w14:paraId="535C0F51" w14:textId="5F04020E" w:rsidR="00A95B37" w:rsidRDefault="00A95B37" w:rsidP="005D0DFB">
      <w:pPr>
        <w:pStyle w:val="AufzhlungPM"/>
      </w:pPr>
      <w:r>
        <w:t>Die ideale Lösung für lange Distanzen</w:t>
      </w:r>
    </w:p>
    <w:p w14:paraId="2AB4987F" w14:textId="7011C710" w:rsidR="00A95B37" w:rsidRPr="00437A01" w:rsidRDefault="00A95B37" w:rsidP="005D0DFB">
      <w:pPr>
        <w:pStyle w:val="AufzhlungPM"/>
      </w:pPr>
      <w:r>
        <w:t>Preise und Verfügbarkeit</w:t>
      </w:r>
    </w:p>
    <w:p w14:paraId="571D86C3" w14:textId="09B6879D" w:rsidR="005D0DFB" w:rsidRPr="00437A01" w:rsidRDefault="0009241A" w:rsidP="007A0373">
      <w:pPr>
        <w:pStyle w:val="SubheadlinePM"/>
        <w:spacing w:line="240" w:lineRule="auto"/>
        <w:outlineLvl w:val="9"/>
      </w:pPr>
      <w:r w:rsidRPr="0009241A">
        <w:t xml:space="preserve">Was ist </w:t>
      </w:r>
      <w:r w:rsidR="00346F4B">
        <w:t>der</w:t>
      </w:r>
      <w:r w:rsidRPr="0009241A">
        <w:t xml:space="preserve"> Ping?</w:t>
      </w:r>
    </w:p>
    <w:p w14:paraId="18AEAA23" w14:textId="70D61733" w:rsidR="00D63FC5" w:rsidRDefault="0009241A" w:rsidP="0009241A">
      <w:pPr>
        <w:pStyle w:val="StandardtextPM"/>
      </w:pPr>
      <w:r>
        <w:t xml:space="preserve">Der Ping-Wert ist eine </w:t>
      </w:r>
      <w:proofErr w:type="spellStart"/>
      <w:r>
        <w:t>Messgrö</w:t>
      </w:r>
      <w:r w:rsidR="008F2601">
        <w:t>ss</w:t>
      </w:r>
      <w:r>
        <w:t>e</w:t>
      </w:r>
      <w:proofErr w:type="spellEnd"/>
      <w:r>
        <w:t xml:space="preserve">, der die Antwortzeiten von Internetverbindungen – die sogenannte Latenz </w:t>
      </w:r>
      <w:r w:rsidR="007866DF">
        <w:t>–</w:t>
      </w:r>
      <w:r>
        <w:t xml:space="preserve"> wi</w:t>
      </w:r>
      <w:r w:rsidR="009E40C8">
        <w:t>e</w:t>
      </w:r>
      <w:r>
        <w:t xml:space="preserve">dergibt. </w:t>
      </w:r>
      <w:r w:rsidR="005B5442">
        <w:t>Anders formuliert: Mit dem Ping</w:t>
      </w:r>
      <w:r>
        <w:t xml:space="preserve"> beschreibt </w:t>
      </w:r>
      <w:r w:rsidR="005B5442">
        <w:t>man</w:t>
      </w:r>
      <w:r>
        <w:t xml:space="preserve"> die Zeitspanne zwischen dem Aussenden eines Datenpaketes an einen Empfänger und </w:t>
      </w:r>
      <w:r w:rsidR="007866DF">
        <w:t xml:space="preserve">dem Empfang </w:t>
      </w:r>
      <w:r>
        <w:t>des daraufhin zurückgeschickten Antwortpaketes. Beim Telefonieren über das Internet oder beim Online</w:t>
      </w:r>
      <w:r w:rsidR="000030EE">
        <w:t>-</w:t>
      </w:r>
      <w:r>
        <w:t>Gamen ist ein guter Ping</w:t>
      </w:r>
      <w:r w:rsidR="005B5442">
        <w:t>-</w:t>
      </w:r>
      <w:r>
        <w:t xml:space="preserve">Wert wichtig, da auch winzige Verzögerungen sich hier schnell bemerkbar machen. Vor allem in schnellen, actiongeladenen Spielen ermöglicht ein niedriger Ping, schneller zu agieren als der Gegner. Daher gilt: </w:t>
      </w:r>
      <w:r w:rsidR="009E40C8">
        <w:t>J</w:t>
      </w:r>
      <w:r>
        <w:t>e niedriger der Ping</w:t>
      </w:r>
      <w:r w:rsidR="005B5442">
        <w:t>-</w:t>
      </w:r>
      <w:r>
        <w:t>Wert ist, desto besser.</w:t>
      </w:r>
    </w:p>
    <w:p w14:paraId="6A46B633" w14:textId="77777777" w:rsidR="00D63FC5" w:rsidRDefault="00D63FC5" w:rsidP="007A0373">
      <w:pPr>
        <w:pStyle w:val="StandardtextPM"/>
        <w:spacing w:before="360" w:after="120" w:line="240" w:lineRule="auto"/>
        <w:rPr>
          <w:b/>
          <w:color w:val="434A4F"/>
          <w:sz w:val="28"/>
          <w:szCs w:val="28"/>
        </w:rPr>
      </w:pPr>
      <w:r w:rsidRPr="00D63FC5">
        <w:rPr>
          <w:b/>
          <w:color w:val="434A4F"/>
          <w:sz w:val="28"/>
          <w:szCs w:val="28"/>
        </w:rPr>
        <w:t>Mit diesen Tipps optimieren Sie den Ping:</w:t>
      </w:r>
    </w:p>
    <w:p w14:paraId="614FD3CC" w14:textId="192E451C" w:rsidR="00A95B37" w:rsidRPr="00437A01" w:rsidRDefault="00D57FB0" w:rsidP="00D63FC5">
      <w:pPr>
        <w:pStyle w:val="StandardtextPM"/>
      </w:pPr>
      <w:r>
        <w:t xml:space="preserve"> </w:t>
      </w:r>
      <w:r w:rsidR="00A95B37" w:rsidRPr="00437A01">
        <w:rPr>
          <w:b/>
        </w:rPr>
        <w:t xml:space="preserve">1. </w:t>
      </w:r>
      <w:r w:rsidR="00A95B37">
        <w:rPr>
          <w:b/>
        </w:rPr>
        <w:t>Router austauschen</w:t>
      </w:r>
    </w:p>
    <w:p w14:paraId="2560878D" w14:textId="228624FE" w:rsidR="00F61E77" w:rsidRDefault="0009241A" w:rsidP="00F61E77">
      <w:pPr>
        <w:pStyle w:val="StandardtextPM"/>
      </w:pPr>
      <w:r w:rsidRPr="0009241A">
        <w:t>Wenn der Ping nicht niedrig genug ist, kann es am Router liegen. Manchmal genügt ein einfacher Neustart. Oft reichen aber auch die vom Provider zur Verfügung gestellten Geräte für einen guten Ping nicht aus. Dann kann der Austausch gegen ein besseres Gerät den Ping verbessern.</w:t>
      </w:r>
    </w:p>
    <w:p w14:paraId="0F45DF18" w14:textId="77777777" w:rsidR="00A95B37" w:rsidRPr="00437A01" w:rsidRDefault="00A95B37" w:rsidP="00F61E77">
      <w:pPr>
        <w:pStyle w:val="StandardtextPM"/>
      </w:pPr>
    </w:p>
    <w:p w14:paraId="5D9DA7E2" w14:textId="498F2639" w:rsidR="00D47019" w:rsidRPr="00A95B37" w:rsidRDefault="00A95B37" w:rsidP="00A95B37">
      <w:pPr>
        <w:pStyle w:val="StandardtextPM"/>
        <w:jc w:val="both"/>
        <w:rPr>
          <w:b/>
        </w:rPr>
      </w:pPr>
      <w:r>
        <w:rPr>
          <w:b/>
        </w:rPr>
        <w:t xml:space="preserve">2. </w:t>
      </w:r>
      <w:r w:rsidR="0009241A" w:rsidRPr="00A95B37">
        <w:rPr>
          <w:b/>
        </w:rPr>
        <w:t>Spiel updaten</w:t>
      </w:r>
    </w:p>
    <w:p w14:paraId="77BE06D7" w14:textId="19C259BE" w:rsidR="00A95B37" w:rsidRDefault="0009241A" w:rsidP="005312B8">
      <w:pPr>
        <w:pStyle w:val="StandardtextPM"/>
      </w:pPr>
      <w:r w:rsidRPr="0009241A">
        <w:t>Manchmal lässt sich das Problem auf einen Fehler in der verwendeten Spiel</w:t>
      </w:r>
      <w:r w:rsidR="005B5442">
        <w:t>e</w:t>
      </w:r>
      <w:r w:rsidRPr="0009241A">
        <w:t>version zurückführen, der in einer neueren Version bereits behoben wurde. Deshalb kann ein Update auf die aktuellste Version dabei helfen, die Latenz zu senken.</w:t>
      </w:r>
    </w:p>
    <w:p w14:paraId="100A3EB6" w14:textId="77777777" w:rsidR="00534F38" w:rsidRDefault="00534F38" w:rsidP="005312B8">
      <w:pPr>
        <w:pStyle w:val="StandardtextPM"/>
      </w:pPr>
    </w:p>
    <w:p w14:paraId="2F3D5BA3" w14:textId="159DAEFD" w:rsidR="00A95B37" w:rsidRPr="00A95B37" w:rsidRDefault="00A95B37" w:rsidP="00A95B37">
      <w:pPr>
        <w:pStyle w:val="StandardtextPM"/>
        <w:rPr>
          <w:b/>
        </w:rPr>
      </w:pPr>
      <w:r w:rsidRPr="00A95B37">
        <w:rPr>
          <w:b/>
        </w:rPr>
        <w:t xml:space="preserve">3. </w:t>
      </w:r>
      <w:r w:rsidR="009478F4">
        <w:rPr>
          <w:b/>
        </w:rPr>
        <w:t>Datenverkehr</w:t>
      </w:r>
      <w:r w:rsidRPr="00A95B37">
        <w:rPr>
          <w:b/>
        </w:rPr>
        <w:t xml:space="preserve"> reduzieren</w:t>
      </w:r>
    </w:p>
    <w:p w14:paraId="28D6F0C3" w14:textId="245E28EF" w:rsidR="00A95B37" w:rsidRPr="00A95B37" w:rsidRDefault="00A95B37" w:rsidP="00A95B37">
      <w:pPr>
        <w:pStyle w:val="StandardtextPM"/>
      </w:pPr>
      <w:r w:rsidRPr="00A95B37">
        <w:t xml:space="preserve">Viele Geräte gleichzeitig zu verwenden, </w:t>
      </w:r>
      <w:r w:rsidR="00646E44">
        <w:t xml:space="preserve">reduziert </w:t>
      </w:r>
      <w:r w:rsidRPr="00A95B37">
        <w:t xml:space="preserve">die Datenübertragungsgeschwindigkeit </w:t>
      </w:r>
      <w:r w:rsidR="005B5442">
        <w:t xml:space="preserve">pro Endgerät </w:t>
      </w:r>
      <w:r w:rsidRPr="00A95B37">
        <w:t xml:space="preserve">und damit </w:t>
      </w:r>
      <w:r w:rsidR="00646E44">
        <w:t xml:space="preserve">steigt </w:t>
      </w:r>
      <w:r w:rsidR="00F8236C">
        <w:t>die Latenz</w:t>
      </w:r>
      <w:r w:rsidR="005B5442">
        <w:t xml:space="preserve"> pro Endgerät</w:t>
      </w:r>
      <w:r w:rsidRPr="00A95B37">
        <w:t xml:space="preserve">. Am besten die gerade nicht benötigten Geräte ausschalten. So steht während der Spielzeit mehr Bandbreite </w:t>
      </w:r>
      <w:r w:rsidR="007866DF">
        <w:t xml:space="preserve">für das </w:t>
      </w:r>
      <w:r w:rsidR="00E73911">
        <w:t xml:space="preserve">spezifische </w:t>
      </w:r>
      <w:r w:rsidR="007866DF">
        <w:t xml:space="preserve">Gaming-Endgerät </w:t>
      </w:r>
      <w:r w:rsidRPr="00A95B37">
        <w:t>zur Verfügung. Auch VPN</w:t>
      </w:r>
      <w:r w:rsidR="005B5442">
        <w:t>-</w:t>
      </w:r>
      <w:r w:rsidRPr="00A95B37">
        <w:t>Verbindungen und Proxy</w:t>
      </w:r>
      <w:r w:rsidR="005B5442">
        <w:t>-</w:t>
      </w:r>
      <w:r w:rsidRPr="00A95B37">
        <w:t xml:space="preserve">Dienste sollten besser nicht genutzt werden.  </w:t>
      </w:r>
    </w:p>
    <w:p w14:paraId="43B8CB6C" w14:textId="77777777" w:rsidR="000D393D" w:rsidRDefault="000D393D" w:rsidP="00A95B37">
      <w:pPr>
        <w:pStyle w:val="StandardtextPM"/>
        <w:rPr>
          <w:b/>
        </w:rPr>
      </w:pPr>
    </w:p>
    <w:p w14:paraId="3D66EF4A" w14:textId="53501EC2" w:rsidR="00A95B37" w:rsidRPr="000D393D" w:rsidRDefault="000D393D" w:rsidP="00A95B37">
      <w:pPr>
        <w:pStyle w:val="StandardtextPM"/>
        <w:rPr>
          <w:b/>
        </w:rPr>
      </w:pPr>
      <w:r w:rsidRPr="000D393D">
        <w:rPr>
          <w:b/>
        </w:rPr>
        <w:lastRenderedPageBreak/>
        <w:t>4. Mit dem nächsten verfügbaren Server verbinden</w:t>
      </w:r>
    </w:p>
    <w:p w14:paraId="044538DB" w14:textId="5680D22D" w:rsidR="00A95B37" w:rsidRPr="00A95B37" w:rsidRDefault="00A95B37" w:rsidP="00A95B37">
      <w:pPr>
        <w:pStyle w:val="StandardtextPM"/>
      </w:pPr>
      <w:r w:rsidRPr="00A95B37">
        <w:t xml:space="preserve">Bei manchen Spielen lässt sich die Region, in </w:t>
      </w:r>
      <w:r w:rsidR="005B5442">
        <w:t>welcher</w:t>
      </w:r>
      <w:r w:rsidRPr="00A95B37">
        <w:t xml:space="preserve"> der Spiele</w:t>
      </w:r>
      <w:r w:rsidR="005B5442">
        <w:t>-</w:t>
      </w:r>
      <w:r w:rsidRPr="00A95B37">
        <w:t xml:space="preserve">Server steht, einstellen. </w:t>
      </w:r>
      <w:r w:rsidR="005B5442">
        <w:t>M</w:t>
      </w:r>
      <w:r w:rsidRPr="00A95B37">
        <w:t xml:space="preserve">öglichst </w:t>
      </w:r>
      <w:r w:rsidR="005B5442" w:rsidRPr="00A95B37">
        <w:t xml:space="preserve">sollte </w:t>
      </w:r>
      <w:r w:rsidRPr="00A95B37">
        <w:t>ein Server in der Nähe ausgewählt werden, da mit der Entfernung, die die gesendeten Daten zurücklegen müssen, automatisch auch der Ping steigt.</w:t>
      </w:r>
    </w:p>
    <w:p w14:paraId="6EA2DF81" w14:textId="77777777" w:rsidR="00A95B37" w:rsidRPr="00A95B37" w:rsidRDefault="00A95B37" w:rsidP="007A0373">
      <w:pPr>
        <w:shd w:val="clear" w:color="auto" w:fill="FFFFFF"/>
        <w:spacing w:before="360" w:after="120"/>
        <w:rPr>
          <w:rFonts w:cs="Arial"/>
          <w:b/>
          <w:color w:val="434A4F"/>
          <w:sz w:val="28"/>
          <w:szCs w:val="28"/>
        </w:rPr>
      </w:pPr>
      <w:bookmarkStart w:id="1" w:name="_Hlk29982101"/>
      <w:r w:rsidRPr="00A95B37">
        <w:rPr>
          <w:rFonts w:cs="Arial"/>
          <w:b/>
          <w:color w:val="434A4F"/>
          <w:sz w:val="28"/>
          <w:szCs w:val="28"/>
        </w:rPr>
        <w:t xml:space="preserve">Der beste Weg </w:t>
      </w:r>
      <w:bookmarkEnd w:id="1"/>
      <w:r w:rsidRPr="00A95B37">
        <w:rPr>
          <w:rFonts w:cs="Arial"/>
          <w:b/>
          <w:color w:val="434A4F"/>
          <w:sz w:val="28"/>
          <w:szCs w:val="28"/>
        </w:rPr>
        <w:t>ins Internet</w:t>
      </w:r>
    </w:p>
    <w:p w14:paraId="0E136E4C" w14:textId="318D8D19" w:rsidR="009478F4" w:rsidRDefault="009478F4" w:rsidP="00A95B37">
      <w:pPr>
        <w:pStyle w:val="StandardtextPM"/>
      </w:pPr>
      <w:r>
        <w:t xml:space="preserve">WLAN ist die beliebteste Verbindungstechnologie für </w:t>
      </w:r>
      <w:proofErr w:type="spellStart"/>
      <w:r>
        <w:t>Casual</w:t>
      </w:r>
      <w:proofErr w:type="spellEnd"/>
      <w:r>
        <w:t xml:space="preserve">-Gamer. Für die meisten </w:t>
      </w:r>
      <w:proofErr w:type="spellStart"/>
      <w:r w:rsidR="007866DF">
        <w:t>Casual</w:t>
      </w:r>
      <w:proofErr w:type="spellEnd"/>
      <w:r w:rsidR="007866DF">
        <w:t>-</w:t>
      </w:r>
      <w:r>
        <w:t xml:space="preserve">Games reicht die Funktechnik auch vollkommen aus. </w:t>
      </w:r>
      <w:r w:rsidR="00A95B37" w:rsidRPr="00A95B37">
        <w:t xml:space="preserve">Eine </w:t>
      </w:r>
      <w:r>
        <w:t xml:space="preserve">stabiles </w:t>
      </w:r>
      <w:r w:rsidR="00A95B37" w:rsidRPr="00A95B37">
        <w:t>WLAN-</w:t>
      </w:r>
      <w:r>
        <w:t>Netz</w:t>
      </w:r>
      <w:r w:rsidR="00A95B37" w:rsidRPr="00A95B37">
        <w:t xml:space="preserve"> ist </w:t>
      </w:r>
      <w:r>
        <w:t xml:space="preserve">jedoch </w:t>
      </w:r>
      <w:r w:rsidR="00A95B37" w:rsidRPr="00A95B37">
        <w:t xml:space="preserve">von vielen </w:t>
      </w:r>
      <w:proofErr w:type="spellStart"/>
      <w:r w:rsidR="00A95B37" w:rsidRPr="00A95B37">
        <w:t>äu</w:t>
      </w:r>
      <w:r w:rsidR="008F2601">
        <w:t>ss</w:t>
      </w:r>
      <w:r w:rsidR="00A95B37" w:rsidRPr="00A95B37">
        <w:t>eren</w:t>
      </w:r>
      <w:proofErr w:type="spellEnd"/>
      <w:r w:rsidR="00A95B37" w:rsidRPr="00A95B37">
        <w:t xml:space="preserve"> Faktoren abhängig. </w:t>
      </w:r>
      <w:r>
        <w:t xml:space="preserve">Generell gilt: Wände und Decken bremsen das WLAN. </w:t>
      </w:r>
      <w:r w:rsidR="00A95B37" w:rsidRPr="00A95B37">
        <w:t xml:space="preserve">So entstehen </w:t>
      </w:r>
      <w:r w:rsidR="00A95B37" w:rsidRPr="009478F4">
        <w:t>schnell Probleme</w:t>
      </w:r>
      <w:r w:rsidR="00A95B37" w:rsidRPr="00A95B37">
        <w:t xml:space="preserve">, wenn der Router zu weit entfernt ist. Die meisten </w:t>
      </w:r>
      <w:r>
        <w:t>Pro-</w:t>
      </w:r>
      <w:r w:rsidR="00A95B37" w:rsidRPr="00A95B37">
        <w:t xml:space="preserve">Gamer verbinden sich daher am liebsten </w:t>
      </w:r>
      <w:r>
        <w:t>per LAN-Kabel direkt mit dem Router</w:t>
      </w:r>
      <w:r w:rsidR="00A95B37" w:rsidRPr="00A95B37">
        <w:t xml:space="preserve">. Doch </w:t>
      </w:r>
      <w:r>
        <w:t xml:space="preserve">meist steht der Router </w:t>
      </w:r>
      <w:r w:rsidR="00A95B37" w:rsidRPr="00A95B37">
        <w:t xml:space="preserve">nicht </w:t>
      </w:r>
      <w:r>
        <w:t>in dem Zimmer</w:t>
      </w:r>
      <w:r w:rsidR="00A95B37" w:rsidRPr="00A95B37">
        <w:t xml:space="preserve">, in dem </w:t>
      </w:r>
      <w:r>
        <w:t>man</w:t>
      </w:r>
      <w:r w:rsidR="00A95B37" w:rsidRPr="00A95B37">
        <w:t xml:space="preserve"> spielen möchte. </w:t>
      </w:r>
    </w:p>
    <w:p w14:paraId="3EAE6468" w14:textId="1667FEF6" w:rsidR="00A95B37" w:rsidRPr="00F849B0" w:rsidRDefault="00A95B37" w:rsidP="00A95B37">
      <w:pPr>
        <w:pStyle w:val="StandardtextPM"/>
      </w:pPr>
      <w:r w:rsidRPr="00A95B37">
        <w:t xml:space="preserve">In diesem Fall ist Powerline </w:t>
      </w:r>
      <w:r w:rsidR="005B5442">
        <w:t>die beste</w:t>
      </w:r>
      <w:r w:rsidRPr="00A95B37">
        <w:t xml:space="preserve"> Alternative. Die Infrastruktur dafür ist in jedem Haus schon vorhanden, denn Powerline nutzt die Stromleitung wie ein langes Datenkabel. Powerline</w:t>
      </w:r>
      <w:r w:rsidR="009478F4">
        <w:t>-</w:t>
      </w:r>
      <w:r w:rsidRPr="00A95B37">
        <w:t>Adapter wie beispielsweise die Magic</w:t>
      </w:r>
      <w:r w:rsidR="005B5442">
        <w:t>-</w:t>
      </w:r>
      <w:r w:rsidRPr="00A95B37">
        <w:t xml:space="preserve">Serie von devolo übertragen die Internetsignale über die hauseigene Stromleitung vom Router </w:t>
      </w:r>
      <w:r w:rsidR="009478F4">
        <w:t xml:space="preserve">zur gewünschten Steckdose. </w:t>
      </w:r>
      <w:r w:rsidRPr="00A95B37">
        <w:t xml:space="preserve">So </w:t>
      </w:r>
      <w:r w:rsidR="009478F4">
        <w:t>kann im Handumdrehen in jedem gewünschten Zimmer</w:t>
      </w:r>
      <w:r w:rsidRPr="00A95B37">
        <w:t xml:space="preserve"> ein neuer Internet</w:t>
      </w:r>
      <w:r w:rsidR="005B5442">
        <w:t>-</w:t>
      </w:r>
      <w:r w:rsidRPr="00A95B37">
        <w:t>Zugangspunkt</w:t>
      </w:r>
      <w:r w:rsidR="00D334FA">
        <w:t xml:space="preserve"> installiert werden</w:t>
      </w:r>
      <w:r w:rsidRPr="00A95B37">
        <w:t xml:space="preserve">. </w:t>
      </w:r>
      <w:r w:rsidR="00D334FA">
        <w:t>Neben LAN-Ports verfügen v</w:t>
      </w:r>
      <w:r w:rsidR="005B5442">
        <w:t>iele devolo</w:t>
      </w:r>
      <w:r w:rsidR="009E40C8">
        <w:t>-</w:t>
      </w:r>
      <w:r w:rsidR="005B5442">
        <w:t>Geräte zudem über WLAN-Funktionalität</w:t>
      </w:r>
      <w:r w:rsidR="00D334FA">
        <w:t xml:space="preserve"> mit der neuen Mesh-Technologie</w:t>
      </w:r>
      <w:r w:rsidR="005B5442">
        <w:t>.</w:t>
      </w:r>
      <w:r w:rsidR="007866DF">
        <w:t xml:space="preserve"> Mesh-WLAN ist für </w:t>
      </w:r>
      <w:proofErr w:type="spellStart"/>
      <w:r w:rsidR="007866DF">
        <w:t>Casual</w:t>
      </w:r>
      <w:proofErr w:type="spellEnd"/>
      <w:r w:rsidR="007866DF">
        <w:t>-Gamer und zahlreiche andere Multimedia-Anwendungen wie beispielsweise Musik- und Videostreaming</w:t>
      </w:r>
      <w:r w:rsidR="005B5442">
        <w:t xml:space="preserve"> </w:t>
      </w:r>
      <w:r w:rsidR="007866DF">
        <w:t xml:space="preserve">sehr gut geeignet, um </w:t>
      </w:r>
      <w:r w:rsidR="00E73911">
        <w:t xml:space="preserve">kabelloses </w:t>
      </w:r>
      <w:r w:rsidR="007866DF">
        <w:t>Highspeed-Internet im ganzen Zuhause zu nutzen.</w:t>
      </w:r>
    </w:p>
    <w:p w14:paraId="434ECB6A"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Die ideale Lösung für lange Distanzen</w:t>
      </w:r>
    </w:p>
    <w:p w14:paraId="40DE6EFC" w14:textId="5A16F20C" w:rsidR="00A95B37" w:rsidRPr="00A95B37" w:rsidRDefault="005B5442" w:rsidP="00A95B37">
      <w:pPr>
        <w:pStyle w:val="StandardtextPM"/>
      </w:pPr>
      <w:r>
        <w:t>Powerline</w:t>
      </w:r>
      <w:r w:rsidR="00A95B37" w:rsidRPr="00A95B37">
        <w:t xml:space="preserve"> hat gegenüber rein WLAN</w:t>
      </w:r>
      <w:r w:rsidR="007866DF">
        <w:t>-</w:t>
      </w:r>
      <w:r w:rsidR="00A95B37" w:rsidRPr="00A95B37">
        <w:t xml:space="preserve">basierten Lösungen </w:t>
      </w:r>
      <w:proofErr w:type="spellStart"/>
      <w:r w:rsidR="00A95B37" w:rsidRPr="00A95B37">
        <w:t>gro</w:t>
      </w:r>
      <w:r w:rsidR="008F2601">
        <w:t>ss</w:t>
      </w:r>
      <w:r w:rsidR="00A95B37" w:rsidRPr="00A95B37">
        <w:t>e</w:t>
      </w:r>
      <w:proofErr w:type="spellEnd"/>
      <w:r w:rsidR="00A95B37" w:rsidRPr="00A95B37">
        <w:t xml:space="preserve"> Vorteile, denn eine </w:t>
      </w:r>
      <w:proofErr w:type="spellStart"/>
      <w:r w:rsidR="00A95B37" w:rsidRPr="00A95B37">
        <w:t>gro</w:t>
      </w:r>
      <w:r w:rsidR="00BE2ACA">
        <w:t>ss</w:t>
      </w:r>
      <w:r w:rsidR="00A95B37" w:rsidRPr="00A95B37">
        <w:t>e</w:t>
      </w:r>
      <w:proofErr w:type="spellEnd"/>
      <w:r w:rsidR="00A95B37" w:rsidRPr="00A95B37">
        <w:t xml:space="preserve"> Distanz zum Router, dicke Wände, </w:t>
      </w:r>
      <w:proofErr w:type="spellStart"/>
      <w:r w:rsidR="00A95B37" w:rsidRPr="00A95B37">
        <w:t>Fu</w:t>
      </w:r>
      <w:r w:rsidR="008F2601">
        <w:t>ss</w:t>
      </w:r>
      <w:r w:rsidR="00A95B37" w:rsidRPr="00A95B37">
        <w:t>bodenheizung</w:t>
      </w:r>
      <w:proofErr w:type="spellEnd"/>
      <w:r w:rsidR="00A95B37" w:rsidRPr="00A95B37">
        <w:t xml:space="preserve"> oder Stahlbetondecken bremsen das WLAN</w:t>
      </w:r>
      <w:r>
        <w:t>-</w:t>
      </w:r>
      <w:r w:rsidR="00A95B37" w:rsidRPr="00A95B37">
        <w:t>Signal aus. Die Powerline</w:t>
      </w:r>
      <w:r>
        <w:t>-</w:t>
      </w:r>
      <w:r w:rsidR="00A95B37" w:rsidRPr="00A95B37">
        <w:t>Technologie überwindet lange Distanzen hingegen problemlos</w:t>
      </w:r>
      <w:r w:rsidR="00792BD0">
        <w:t>, so dass</w:t>
      </w:r>
      <w:r w:rsidR="00A95B37" w:rsidRPr="00A95B37">
        <w:t xml:space="preserve"> an jeder Steckdose ein Internet</w:t>
      </w:r>
      <w:r w:rsidR="005427B9">
        <w:t>z</w:t>
      </w:r>
      <w:r w:rsidR="00A95B37" w:rsidRPr="00A95B37">
        <w:t xml:space="preserve">ugang mit </w:t>
      </w:r>
      <w:r>
        <w:t>hoher Übertragungsstabilität</w:t>
      </w:r>
      <w:r w:rsidR="00A95B37" w:rsidRPr="00A95B37">
        <w:t xml:space="preserve"> zur Verfügung</w:t>
      </w:r>
      <w:r w:rsidR="00C775F5">
        <w:t xml:space="preserve"> steht</w:t>
      </w:r>
      <w:r w:rsidR="00A95B37" w:rsidRPr="00A95B37">
        <w:t xml:space="preserve">. </w:t>
      </w:r>
    </w:p>
    <w:p w14:paraId="30548C58" w14:textId="77777777" w:rsidR="00A95B37" w:rsidRPr="00A95B37" w:rsidRDefault="00A95B37" w:rsidP="007A0373">
      <w:pPr>
        <w:shd w:val="clear" w:color="auto" w:fill="FFFFFF"/>
        <w:spacing w:before="360" w:after="120"/>
        <w:rPr>
          <w:rFonts w:cs="Arial"/>
          <w:b/>
          <w:color w:val="434A4F"/>
          <w:sz w:val="28"/>
          <w:szCs w:val="28"/>
        </w:rPr>
      </w:pPr>
      <w:r w:rsidRPr="00A95B37">
        <w:rPr>
          <w:rFonts w:cs="Arial"/>
          <w:b/>
          <w:color w:val="434A4F"/>
          <w:sz w:val="28"/>
          <w:szCs w:val="28"/>
        </w:rPr>
        <w:t>Preise und Verfügbarkeit</w:t>
      </w:r>
    </w:p>
    <w:p w14:paraId="3698DACB" w14:textId="0CBA006A" w:rsidR="00A95B37" w:rsidRPr="00A95B37" w:rsidRDefault="00A95B37" w:rsidP="00A95B37">
      <w:pPr>
        <w:pStyle w:val="StandardtextPM"/>
      </w:pPr>
      <w:r w:rsidRPr="00A95B37">
        <w:t xml:space="preserve">devolo Magic ist als LAN- und als WLAN-fähige Version erhältlich. Den günstigen Einstieg in die Produktserie bildet devolo Magic 1. Das devolo Magic 1 WiFi </w:t>
      </w:r>
      <w:r w:rsidR="00792BD0">
        <w:t xml:space="preserve">mini </w:t>
      </w:r>
      <w:r w:rsidRPr="00A95B37">
        <w:t xml:space="preserve">Starter Kit ist ab </w:t>
      </w:r>
      <w:r w:rsidR="00DF28EA">
        <w:t xml:space="preserve">CHF </w:t>
      </w:r>
      <w:r w:rsidR="005E1519">
        <w:t>124</w:t>
      </w:r>
      <w:r w:rsidR="0074606E">
        <w:t>.</w:t>
      </w:r>
      <w:r w:rsidRPr="00A95B37">
        <w:t xml:space="preserve">90 verfügbar. Die unverbindliche Preisempfehlung für das Highend-Produkt devolo Magic 2 WiFi Starter Kit liegt bei </w:t>
      </w:r>
      <w:r w:rsidR="0074606E">
        <w:t>CHF 24</w:t>
      </w:r>
      <w:r w:rsidRPr="00A95B37">
        <w:t>9</w:t>
      </w:r>
      <w:r w:rsidR="0074606E">
        <w:t>.</w:t>
      </w:r>
      <w:r w:rsidRPr="00A95B37">
        <w:t>90. devolo gewährt auf alle Produkte eine Garantie von drei Jahren.</w:t>
      </w:r>
    </w:p>
    <w:p w14:paraId="751F6A69" w14:textId="5E6FDDCE" w:rsidR="0009241A" w:rsidRDefault="0009241A" w:rsidP="005312B8">
      <w:pPr>
        <w:pStyle w:val="StandardtextPM"/>
      </w:pPr>
    </w:p>
    <w:p w14:paraId="54CA5663" w14:textId="77777777" w:rsidR="00973A67" w:rsidRDefault="00973A67" w:rsidP="00973A67">
      <w:pPr>
        <w:pStyle w:val="StandardtextPM"/>
        <w:ind w:right="565"/>
      </w:pPr>
      <w:r>
        <w:t xml:space="preserve">Diesen Text und aktuelle Produktabbildungen sowie weitere Presseinformationen finden Sie auch im devolo-Pressebereich unter </w:t>
      </w:r>
      <w:hyperlink r:id="rId8" w:history="1">
        <w:r>
          <w:rPr>
            <w:rStyle w:val="Hyperlink"/>
          </w:rPr>
          <w:t>www.devolo.ch/ueber-devolo/presse.html</w:t>
        </w:r>
      </w:hyperlink>
      <w:r>
        <w:t xml:space="preserve"> </w:t>
      </w:r>
    </w:p>
    <w:p w14:paraId="7160FBD0" w14:textId="77777777" w:rsidR="00973A67" w:rsidRDefault="00973A67" w:rsidP="00973A67">
      <w:pPr>
        <w:pStyle w:val="SubheadlinePM"/>
        <w:ind w:right="565"/>
      </w:pPr>
      <w:r>
        <w:t>Pressekontakt</w:t>
      </w:r>
    </w:p>
    <w:p w14:paraId="30A95153" w14:textId="77777777" w:rsidR="00973A67" w:rsidRDefault="00973A67" w:rsidP="00973A67">
      <w:pPr>
        <w:pStyle w:val="StandardtextPM"/>
        <w:tabs>
          <w:tab w:val="left" w:pos="4536"/>
        </w:tabs>
        <w:ind w:right="565"/>
      </w:pPr>
      <w:r>
        <w:t>Christoph Müllers</w:t>
      </w:r>
      <w:r>
        <w:tab/>
        <w:t>devolo AG</w:t>
      </w:r>
    </w:p>
    <w:p w14:paraId="6AA1B33E" w14:textId="77777777" w:rsidR="00973A67" w:rsidRDefault="00973A67" w:rsidP="00973A67">
      <w:pPr>
        <w:pStyle w:val="StandardtextPM"/>
        <w:tabs>
          <w:tab w:val="left" w:pos="4536"/>
        </w:tabs>
        <w:ind w:right="565"/>
      </w:pPr>
      <w:r>
        <w:t>PR Müllers (CH)</w:t>
      </w:r>
      <w:r>
        <w:tab/>
        <w:t xml:space="preserve">Marcel </w:t>
      </w:r>
      <w:proofErr w:type="spellStart"/>
      <w:r>
        <w:t>Schüll</w:t>
      </w:r>
      <w:proofErr w:type="spellEnd"/>
    </w:p>
    <w:p w14:paraId="58664669" w14:textId="77777777" w:rsidR="00973A67" w:rsidRDefault="00973A67" w:rsidP="00973A67">
      <w:pPr>
        <w:pStyle w:val="StandardtextPM"/>
        <w:tabs>
          <w:tab w:val="left" w:pos="4536"/>
        </w:tabs>
        <w:ind w:right="565"/>
      </w:pPr>
      <w:proofErr w:type="spellStart"/>
      <w:r>
        <w:t>Davidstrasse</w:t>
      </w:r>
      <w:proofErr w:type="spellEnd"/>
      <w:r>
        <w:t xml:space="preserve"> 9</w:t>
      </w:r>
      <w:r>
        <w:tab/>
        <w:t>Charlottenburger Allee 67</w:t>
      </w:r>
    </w:p>
    <w:p w14:paraId="66A811C5" w14:textId="77777777" w:rsidR="00973A67" w:rsidRDefault="00973A67" w:rsidP="00973A67">
      <w:pPr>
        <w:pStyle w:val="StandardtextPM"/>
        <w:tabs>
          <w:tab w:val="left" w:pos="4536"/>
        </w:tabs>
        <w:ind w:right="565"/>
      </w:pPr>
      <w:r>
        <w:t>CH-9000 St. Gallen</w:t>
      </w:r>
      <w:r>
        <w:tab/>
        <w:t>52068 Aachen</w:t>
      </w:r>
    </w:p>
    <w:p w14:paraId="58BE946C" w14:textId="77777777" w:rsidR="00973A67" w:rsidRDefault="00973A67" w:rsidP="00973A67">
      <w:pPr>
        <w:pStyle w:val="StandardtextPM"/>
        <w:tabs>
          <w:tab w:val="left" w:pos="4536"/>
        </w:tabs>
        <w:ind w:right="565"/>
      </w:pPr>
      <w:r>
        <w:t>Tel.: +41 712 430 442</w:t>
      </w:r>
      <w:r>
        <w:tab/>
        <w:t>Tel.: +49 241 18279-514</w:t>
      </w:r>
    </w:p>
    <w:p w14:paraId="2250D59E" w14:textId="77777777" w:rsidR="00973A67" w:rsidRDefault="00786A2F" w:rsidP="00973A67">
      <w:pPr>
        <w:pStyle w:val="StandardtextPM"/>
        <w:tabs>
          <w:tab w:val="left" w:pos="4536"/>
        </w:tabs>
        <w:ind w:right="565"/>
      </w:pPr>
      <w:hyperlink r:id="rId9" w:history="1">
        <w:r w:rsidR="00973A67">
          <w:rPr>
            <w:rStyle w:val="Hyperlink"/>
          </w:rPr>
          <w:t>devolo@prmuellers.de</w:t>
        </w:r>
      </w:hyperlink>
      <w:r w:rsidR="00973A67">
        <w:t xml:space="preserve">   </w:t>
      </w:r>
      <w:r w:rsidR="00973A67">
        <w:tab/>
      </w:r>
      <w:hyperlink r:id="rId10" w:history="1">
        <w:r w:rsidR="00973A67">
          <w:rPr>
            <w:rStyle w:val="Hyperlink"/>
          </w:rPr>
          <w:t>marcel.schuell@devolo.de</w:t>
        </w:r>
      </w:hyperlink>
      <w:r w:rsidR="00973A67">
        <w:t xml:space="preserve"> </w:t>
      </w:r>
    </w:p>
    <w:p w14:paraId="0E4E4847" w14:textId="77777777" w:rsidR="00973A67" w:rsidRDefault="00973A67" w:rsidP="00F251BA">
      <w:pPr>
        <w:pStyle w:val="SubheadlinePM"/>
      </w:pPr>
    </w:p>
    <w:p w14:paraId="55B2EEC1" w14:textId="049CCC17" w:rsidR="00F251BA" w:rsidRPr="00C17FF0" w:rsidRDefault="00F251BA" w:rsidP="00F251BA">
      <w:pPr>
        <w:pStyle w:val="SubheadlinePM"/>
      </w:pPr>
      <w:r w:rsidRPr="00C17FF0">
        <w:lastRenderedPageBreak/>
        <w:t>Über devolo</w:t>
      </w:r>
    </w:p>
    <w:p w14:paraId="57427EC3" w14:textId="77777777" w:rsidR="00742341" w:rsidRPr="00D57BC6" w:rsidRDefault="00742341" w:rsidP="00742341">
      <w:pPr>
        <w:pStyle w:val="StandardtextPM"/>
        <w:ind w:right="565"/>
      </w:pPr>
      <w:r>
        <w:t xml:space="preserve">devolo macht das Zuhause intelligent und das Stromnetz smart. Privatkunden bringen mit Powerline-Adaptern von devolo Highspeed-Datenverbindungen in jeden Raum. International sind etwa 40 Millionen Adapter im Einsatz. Davon wurden allein in der Schweiz und Liechtenstein rund 1,6 Millionen verkauft. Darüber hinaus entdecken Kunden mit devolo Home Control die Möglichkeiten des Smart Home – schnell einzurichten, beliebig erweiterbar und bequem per Smartphone zu steuern. devolo passt seine Produkte und Lösungen als OEM-Partner individuell an die Bedürfnisse internationaler Telekommunikationsunternehmen und Energieversorger an. Im professionellen Bereich bietet zudem der Umbau der Energieversorgungsinfrastruktur Chancen für das Unternehmen: Mit devolo-Lösungen lassen sich die neuen Smart </w:t>
      </w:r>
      <w:proofErr w:type="spellStart"/>
      <w:r>
        <w:t>Grids</w:t>
      </w:r>
      <w:proofErr w:type="spellEnd"/>
      <w:r>
        <w:t xml:space="preserve"> in Echtzeit überwachen und steuern sowie völlig neue Services realisieren. devolo wurde 2002 gegründet und beschäftigt derzeit rund 300 Mitarbeiter. Der Weltmarkführer im Bereich Powerline ist mit eigenen Niederlassungen sowie über Partner in 19 Ländern vertreten.</w:t>
      </w:r>
    </w:p>
    <w:p w14:paraId="4F4775AD" w14:textId="7F45CC36" w:rsidR="00EA15F8" w:rsidRPr="00437A01" w:rsidRDefault="00EA15F8" w:rsidP="00F251BA">
      <w:pPr>
        <w:pStyle w:val="SubheadlinePM"/>
      </w:pPr>
    </w:p>
    <w:sectPr w:rsidR="00EA15F8" w:rsidRPr="00437A01" w:rsidSect="00414E1A">
      <w:headerReference w:type="default" r:id="rId11"/>
      <w:pgSz w:w="11906" w:h="16838"/>
      <w:pgMar w:top="2127" w:right="851" w:bottom="993" w:left="1418" w:header="0" w:footer="17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7A7A1" w14:textId="77777777" w:rsidR="00786A2F" w:rsidRDefault="00786A2F">
      <w:r>
        <w:separator/>
      </w:r>
    </w:p>
  </w:endnote>
  <w:endnote w:type="continuationSeparator" w:id="0">
    <w:p w14:paraId="39092FCE" w14:textId="77777777" w:rsidR="00786A2F" w:rsidRDefault="00786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UniversCond">
    <w:charset w:val="00"/>
    <w:family w:val="auto"/>
    <w:pitch w:val="variable"/>
    <w:sig w:usb0="00000003" w:usb1="00000000" w:usb2="00000000" w:usb3="00000000" w:csb0="00000001" w:csb1="00000000"/>
  </w:font>
  <w:font w:name="UniversCond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11922" w14:textId="77777777" w:rsidR="00786A2F" w:rsidRDefault="00786A2F">
      <w:r>
        <w:separator/>
      </w:r>
    </w:p>
  </w:footnote>
  <w:footnote w:type="continuationSeparator" w:id="0">
    <w:p w14:paraId="31A30B9B" w14:textId="77777777" w:rsidR="00786A2F" w:rsidRDefault="00786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8E5A6" w14:textId="77777777" w:rsidR="009E2E0A" w:rsidRDefault="006B2BAC" w:rsidP="00C00055">
    <w:pPr>
      <w:rPr>
        <w:b/>
        <w:sz w:val="40"/>
      </w:rPr>
    </w:pPr>
    <w:r w:rsidRPr="004A5F1F">
      <w:rPr>
        <w:b/>
        <w:noProof/>
        <w:sz w:val="40"/>
        <w:lang w:val="en-GB" w:eastAsia="en-GB"/>
      </w:rPr>
      <mc:AlternateContent>
        <mc:Choice Requires="wps">
          <w:drawing>
            <wp:anchor distT="45720" distB="45720" distL="114300" distR="114300" simplePos="0" relativeHeight="251661312" behindDoc="0" locked="0" layoutInCell="1" allowOverlap="1" wp14:anchorId="2D9B828E" wp14:editId="41EC5069">
              <wp:simplePos x="0" y="0"/>
              <wp:positionH relativeFrom="page">
                <wp:posOffset>900430</wp:posOffset>
              </wp:positionH>
              <wp:positionV relativeFrom="page">
                <wp:posOffset>100594</wp:posOffset>
              </wp:positionV>
              <wp:extent cx="2919600" cy="54720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9600" cy="547200"/>
                      </a:xfrm>
                      <a:prstGeom prst="rect">
                        <a:avLst/>
                      </a:prstGeom>
                      <a:noFill/>
                      <a:ln w="9525">
                        <a:noFill/>
                        <a:miter lim="800000"/>
                        <a:headEnd/>
                        <a:tailEnd/>
                      </a:ln>
                    </wps:spPr>
                    <wps:txbx>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9B828E" id="_x0000_t202" coordsize="21600,21600" o:spt="202" path="m,l,21600r21600,l21600,xe">
              <v:stroke joinstyle="miter"/>
              <v:path gradientshapeok="t" o:connecttype="rect"/>
            </v:shapetype>
            <v:shape id="Textfeld 2" o:spid="_x0000_s1026" type="#_x0000_t202" style="position:absolute;margin-left:70.9pt;margin-top:7.9pt;width:229.9pt;height:43.1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" filled="f" stroked="f">
              <v:textbox inset="0">
                <w:txbxContent>
                  <w:p w14:paraId="593D1EEC" w14:textId="5EC1DACB" w:rsidR="004A5F1F" w:rsidRPr="00AA5F23" w:rsidRDefault="00F251BA">
                    <w:pPr>
                      <w:rPr>
                        <w:rFonts w:cs="Arial"/>
                        <w:b/>
                        <w:color w:val="FFFFFF" w:themeColor="background1"/>
                        <w:sz w:val="52"/>
                        <w:szCs w:val="52"/>
                        <w:lang w:val="en-GB"/>
                      </w:rPr>
                    </w:pPr>
                    <w:proofErr w:type="spellStart"/>
                    <w:r>
                      <w:rPr>
                        <w:rFonts w:cs="Arial"/>
                        <w:b/>
                        <w:color w:val="FFFFFF" w:themeColor="background1"/>
                        <w:sz w:val="52"/>
                        <w:szCs w:val="52"/>
                        <w:lang w:val="en-GB"/>
                      </w:rPr>
                      <w:t>Pressemitteilung</w:t>
                    </w:r>
                    <w:proofErr w:type="spellEnd"/>
                  </w:p>
                </w:txbxContent>
              </v:textbox>
              <w10:wrap type="square" anchorx="page" anchory="page"/>
            </v:shape>
          </w:pict>
        </mc:Fallback>
      </mc:AlternateContent>
    </w:r>
    <w:r>
      <w:rPr>
        <w:b/>
        <w:noProof/>
        <w:sz w:val="40"/>
        <w:lang w:val="en-GB" w:eastAsia="en-GB"/>
      </w:rPr>
      <w:drawing>
        <wp:anchor distT="0" distB="0" distL="114300" distR="114300" simplePos="0" relativeHeight="251662336" behindDoc="1" locked="0" layoutInCell="1" allowOverlap="1" wp14:anchorId="21D5A948" wp14:editId="1CCC0088">
          <wp:simplePos x="0" y="0"/>
          <wp:positionH relativeFrom="column">
            <wp:posOffset>-909584</wp:posOffset>
          </wp:positionH>
          <wp:positionV relativeFrom="paragraph">
            <wp:posOffset>8039</wp:posOffset>
          </wp:positionV>
          <wp:extent cx="7560000" cy="1296000"/>
          <wp:effectExtent l="0" t="0" r="3175" b="0"/>
          <wp:wrapNone/>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olo_Header_Briefbogen.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29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F89F5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2604C69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750C7D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0E83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1364678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DAC52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74E2D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0C6E5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42792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083642E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870486"/>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2" w15:restartNumberingAfterBreak="0">
    <w:nsid w:val="0F584532"/>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13" w15:restartNumberingAfterBreak="0">
    <w:nsid w:val="10B23862"/>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14" w15:restartNumberingAfterBreak="0">
    <w:nsid w:val="139850A3"/>
    <w:multiLevelType w:val="hybridMultilevel"/>
    <w:tmpl w:val="A2BA37EC"/>
    <w:lvl w:ilvl="0" w:tplc="D0362874">
      <w:start w:val="1"/>
      <w:numFmt w:val="bullet"/>
      <w:lvlText w:val=""/>
      <w:lvlJc w:val="left"/>
      <w:pPr>
        <w:tabs>
          <w:tab w:val="num" w:pos="720"/>
        </w:tabs>
        <w:ind w:left="720" w:hanging="360"/>
      </w:pPr>
      <w:rPr>
        <w:rFonts w:ascii="Wingdings" w:hAnsi="Wingdings" w:hint="default"/>
      </w:rPr>
    </w:lvl>
    <w:lvl w:ilvl="1" w:tplc="44525E78" w:tentative="1">
      <w:start w:val="1"/>
      <w:numFmt w:val="bullet"/>
      <w:lvlText w:val="o"/>
      <w:lvlJc w:val="left"/>
      <w:pPr>
        <w:tabs>
          <w:tab w:val="num" w:pos="1440"/>
        </w:tabs>
        <w:ind w:left="1440" w:hanging="360"/>
      </w:pPr>
      <w:rPr>
        <w:rFonts w:ascii="Courier New" w:hAnsi="Courier New" w:hint="default"/>
      </w:rPr>
    </w:lvl>
    <w:lvl w:ilvl="2" w:tplc="91E45AF8" w:tentative="1">
      <w:start w:val="1"/>
      <w:numFmt w:val="bullet"/>
      <w:lvlText w:val=""/>
      <w:lvlJc w:val="left"/>
      <w:pPr>
        <w:tabs>
          <w:tab w:val="num" w:pos="2160"/>
        </w:tabs>
        <w:ind w:left="2160" w:hanging="360"/>
      </w:pPr>
      <w:rPr>
        <w:rFonts w:ascii="Wingdings" w:hAnsi="Wingdings" w:hint="default"/>
      </w:rPr>
    </w:lvl>
    <w:lvl w:ilvl="3" w:tplc="34006206" w:tentative="1">
      <w:start w:val="1"/>
      <w:numFmt w:val="bullet"/>
      <w:lvlText w:val=""/>
      <w:lvlJc w:val="left"/>
      <w:pPr>
        <w:tabs>
          <w:tab w:val="num" w:pos="2880"/>
        </w:tabs>
        <w:ind w:left="2880" w:hanging="360"/>
      </w:pPr>
      <w:rPr>
        <w:rFonts w:ascii="Symbol" w:hAnsi="Symbol" w:hint="default"/>
      </w:rPr>
    </w:lvl>
    <w:lvl w:ilvl="4" w:tplc="F87EA1D4" w:tentative="1">
      <w:start w:val="1"/>
      <w:numFmt w:val="bullet"/>
      <w:lvlText w:val="o"/>
      <w:lvlJc w:val="left"/>
      <w:pPr>
        <w:tabs>
          <w:tab w:val="num" w:pos="3600"/>
        </w:tabs>
        <w:ind w:left="3600" w:hanging="360"/>
      </w:pPr>
      <w:rPr>
        <w:rFonts w:ascii="Courier New" w:hAnsi="Courier New" w:hint="default"/>
      </w:rPr>
    </w:lvl>
    <w:lvl w:ilvl="5" w:tplc="D72A213A" w:tentative="1">
      <w:start w:val="1"/>
      <w:numFmt w:val="bullet"/>
      <w:lvlText w:val=""/>
      <w:lvlJc w:val="left"/>
      <w:pPr>
        <w:tabs>
          <w:tab w:val="num" w:pos="4320"/>
        </w:tabs>
        <w:ind w:left="4320" w:hanging="360"/>
      </w:pPr>
      <w:rPr>
        <w:rFonts w:ascii="Wingdings" w:hAnsi="Wingdings" w:hint="default"/>
      </w:rPr>
    </w:lvl>
    <w:lvl w:ilvl="6" w:tplc="2A5C60B6" w:tentative="1">
      <w:start w:val="1"/>
      <w:numFmt w:val="bullet"/>
      <w:lvlText w:val=""/>
      <w:lvlJc w:val="left"/>
      <w:pPr>
        <w:tabs>
          <w:tab w:val="num" w:pos="5040"/>
        </w:tabs>
        <w:ind w:left="5040" w:hanging="360"/>
      </w:pPr>
      <w:rPr>
        <w:rFonts w:ascii="Symbol" w:hAnsi="Symbol" w:hint="default"/>
      </w:rPr>
    </w:lvl>
    <w:lvl w:ilvl="7" w:tplc="AE403A86" w:tentative="1">
      <w:start w:val="1"/>
      <w:numFmt w:val="bullet"/>
      <w:lvlText w:val="o"/>
      <w:lvlJc w:val="left"/>
      <w:pPr>
        <w:tabs>
          <w:tab w:val="num" w:pos="5760"/>
        </w:tabs>
        <w:ind w:left="5760" w:hanging="360"/>
      </w:pPr>
      <w:rPr>
        <w:rFonts w:ascii="Courier New" w:hAnsi="Courier New" w:hint="default"/>
      </w:rPr>
    </w:lvl>
    <w:lvl w:ilvl="8" w:tplc="903E384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1326D9"/>
    <w:multiLevelType w:val="hybridMultilevel"/>
    <w:tmpl w:val="2314FB7C"/>
    <w:lvl w:ilvl="0" w:tplc="87CC3322">
      <w:start w:val="1"/>
      <w:numFmt w:val="decimal"/>
      <w:lvlText w:val="%1."/>
      <w:lvlJc w:val="left"/>
      <w:pPr>
        <w:ind w:left="36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DD410FA"/>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F5D608F"/>
    <w:multiLevelType w:val="singleLevel"/>
    <w:tmpl w:val="0407000B"/>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4785401"/>
    <w:multiLevelType w:val="hybridMultilevel"/>
    <w:tmpl w:val="D98EC60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906AC4"/>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0" w15:restartNumberingAfterBreak="0">
    <w:nsid w:val="2FA05B8F"/>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1" w15:restartNumberingAfterBreak="0">
    <w:nsid w:val="348B6BC7"/>
    <w:multiLevelType w:val="hybridMultilevel"/>
    <w:tmpl w:val="02782F8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D072FA"/>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1B03A39"/>
    <w:multiLevelType w:val="hybridMultilevel"/>
    <w:tmpl w:val="9F5071FC"/>
    <w:lvl w:ilvl="0" w:tplc="5BEE2104">
      <w:start w:val="1"/>
      <w:numFmt w:val="bullet"/>
      <w:pStyle w:val="AufzhlungPM"/>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2A339F7"/>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25" w15:restartNumberingAfterBreak="0">
    <w:nsid w:val="453138D2"/>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D447339"/>
    <w:multiLevelType w:val="hybridMultilevel"/>
    <w:tmpl w:val="55BEB6B6"/>
    <w:lvl w:ilvl="0" w:tplc="46C0A16A">
      <w:start w:val="1"/>
      <w:numFmt w:val="bullet"/>
      <w:lvlText w:val=""/>
      <w:lvlJc w:val="left"/>
      <w:pPr>
        <w:tabs>
          <w:tab w:val="num" w:pos="720"/>
        </w:tabs>
        <w:ind w:left="720" w:hanging="360"/>
      </w:pPr>
      <w:rPr>
        <w:rFonts w:ascii="Wingdings" w:hAnsi="Wingdings" w:hint="default"/>
      </w:rPr>
    </w:lvl>
    <w:lvl w:ilvl="1" w:tplc="EC983FC0" w:tentative="1">
      <w:start w:val="1"/>
      <w:numFmt w:val="bullet"/>
      <w:lvlText w:val="o"/>
      <w:lvlJc w:val="left"/>
      <w:pPr>
        <w:tabs>
          <w:tab w:val="num" w:pos="1440"/>
        </w:tabs>
        <w:ind w:left="1440" w:hanging="360"/>
      </w:pPr>
      <w:rPr>
        <w:rFonts w:ascii="Courier New" w:hAnsi="Courier New" w:hint="default"/>
      </w:rPr>
    </w:lvl>
    <w:lvl w:ilvl="2" w:tplc="2096A1BA" w:tentative="1">
      <w:start w:val="1"/>
      <w:numFmt w:val="bullet"/>
      <w:lvlText w:val=""/>
      <w:lvlJc w:val="left"/>
      <w:pPr>
        <w:tabs>
          <w:tab w:val="num" w:pos="2160"/>
        </w:tabs>
        <w:ind w:left="2160" w:hanging="360"/>
      </w:pPr>
      <w:rPr>
        <w:rFonts w:ascii="Wingdings" w:hAnsi="Wingdings" w:hint="default"/>
      </w:rPr>
    </w:lvl>
    <w:lvl w:ilvl="3" w:tplc="06C049B4" w:tentative="1">
      <w:start w:val="1"/>
      <w:numFmt w:val="bullet"/>
      <w:lvlText w:val=""/>
      <w:lvlJc w:val="left"/>
      <w:pPr>
        <w:tabs>
          <w:tab w:val="num" w:pos="2880"/>
        </w:tabs>
        <w:ind w:left="2880" w:hanging="360"/>
      </w:pPr>
      <w:rPr>
        <w:rFonts w:ascii="Symbol" w:hAnsi="Symbol" w:hint="default"/>
      </w:rPr>
    </w:lvl>
    <w:lvl w:ilvl="4" w:tplc="05A61002" w:tentative="1">
      <w:start w:val="1"/>
      <w:numFmt w:val="bullet"/>
      <w:lvlText w:val="o"/>
      <w:lvlJc w:val="left"/>
      <w:pPr>
        <w:tabs>
          <w:tab w:val="num" w:pos="3600"/>
        </w:tabs>
        <w:ind w:left="3600" w:hanging="360"/>
      </w:pPr>
      <w:rPr>
        <w:rFonts w:ascii="Courier New" w:hAnsi="Courier New" w:hint="default"/>
      </w:rPr>
    </w:lvl>
    <w:lvl w:ilvl="5" w:tplc="90FA2A58" w:tentative="1">
      <w:start w:val="1"/>
      <w:numFmt w:val="bullet"/>
      <w:lvlText w:val=""/>
      <w:lvlJc w:val="left"/>
      <w:pPr>
        <w:tabs>
          <w:tab w:val="num" w:pos="4320"/>
        </w:tabs>
        <w:ind w:left="4320" w:hanging="360"/>
      </w:pPr>
      <w:rPr>
        <w:rFonts w:ascii="Wingdings" w:hAnsi="Wingdings" w:hint="default"/>
      </w:rPr>
    </w:lvl>
    <w:lvl w:ilvl="6" w:tplc="EC32E5F2" w:tentative="1">
      <w:start w:val="1"/>
      <w:numFmt w:val="bullet"/>
      <w:lvlText w:val=""/>
      <w:lvlJc w:val="left"/>
      <w:pPr>
        <w:tabs>
          <w:tab w:val="num" w:pos="5040"/>
        </w:tabs>
        <w:ind w:left="5040" w:hanging="360"/>
      </w:pPr>
      <w:rPr>
        <w:rFonts w:ascii="Symbol" w:hAnsi="Symbol" w:hint="default"/>
      </w:rPr>
    </w:lvl>
    <w:lvl w:ilvl="7" w:tplc="041C2480" w:tentative="1">
      <w:start w:val="1"/>
      <w:numFmt w:val="bullet"/>
      <w:lvlText w:val="o"/>
      <w:lvlJc w:val="left"/>
      <w:pPr>
        <w:tabs>
          <w:tab w:val="num" w:pos="5760"/>
        </w:tabs>
        <w:ind w:left="5760" w:hanging="360"/>
      </w:pPr>
      <w:rPr>
        <w:rFonts w:ascii="Courier New" w:hAnsi="Courier New" w:hint="default"/>
      </w:rPr>
    </w:lvl>
    <w:lvl w:ilvl="8" w:tplc="8AD6D3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E815EF6"/>
    <w:multiLevelType w:val="hybridMultilevel"/>
    <w:tmpl w:val="82E63A7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107DF5"/>
    <w:multiLevelType w:val="singleLevel"/>
    <w:tmpl w:val="46DA6BD0"/>
    <w:lvl w:ilvl="0">
      <w:start w:val="1"/>
      <w:numFmt w:val="bullet"/>
      <w:lvlText w:val=""/>
      <w:lvlJc w:val="left"/>
      <w:pPr>
        <w:tabs>
          <w:tab w:val="num" w:pos="360"/>
        </w:tabs>
        <w:ind w:left="360" w:hanging="360"/>
      </w:pPr>
      <w:rPr>
        <w:rFonts w:ascii="Wingdings" w:hAnsi="Wingdings" w:hint="default"/>
        <w:b/>
        <w:i w:val="0"/>
        <w:sz w:val="36"/>
      </w:rPr>
    </w:lvl>
  </w:abstractNum>
  <w:abstractNum w:abstractNumId="29" w15:restartNumberingAfterBreak="0">
    <w:nsid w:val="55612616"/>
    <w:multiLevelType w:val="hybridMultilevel"/>
    <w:tmpl w:val="8B12B75A"/>
    <w:lvl w:ilvl="0" w:tplc="C3E25EBA">
      <w:start w:val="1"/>
      <w:numFmt w:val="bullet"/>
      <w:lvlText w:val=""/>
      <w:lvlJc w:val="left"/>
      <w:pPr>
        <w:tabs>
          <w:tab w:val="num" w:pos="720"/>
        </w:tabs>
        <w:ind w:left="720" w:hanging="360"/>
      </w:pPr>
      <w:rPr>
        <w:rFonts w:ascii="Wingdings" w:hAnsi="Wingdings" w:hint="default"/>
      </w:rPr>
    </w:lvl>
    <w:lvl w:ilvl="1" w:tplc="6CA6AFDE" w:tentative="1">
      <w:start w:val="1"/>
      <w:numFmt w:val="bullet"/>
      <w:lvlText w:val="o"/>
      <w:lvlJc w:val="left"/>
      <w:pPr>
        <w:tabs>
          <w:tab w:val="num" w:pos="1440"/>
        </w:tabs>
        <w:ind w:left="1440" w:hanging="360"/>
      </w:pPr>
      <w:rPr>
        <w:rFonts w:ascii="Courier New" w:hAnsi="Courier New" w:hint="default"/>
      </w:rPr>
    </w:lvl>
    <w:lvl w:ilvl="2" w:tplc="508C7CA8" w:tentative="1">
      <w:start w:val="1"/>
      <w:numFmt w:val="bullet"/>
      <w:lvlText w:val=""/>
      <w:lvlJc w:val="left"/>
      <w:pPr>
        <w:tabs>
          <w:tab w:val="num" w:pos="2160"/>
        </w:tabs>
        <w:ind w:left="2160" w:hanging="360"/>
      </w:pPr>
      <w:rPr>
        <w:rFonts w:ascii="Wingdings" w:hAnsi="Wingdings" w:hint="default"/>
      </w:rPr>
    </w:lvl>
    <w:lvl w:ilvl="3" w:tplc="D960D8CE" w:tentative="1">
      <w:start w:val="1"/>
      <w:numFmt w:val="bullet"/>
      <w:lvlText w:val=""/>
      <w:lvlJc w:val="left"/>
      <w:pPr>
        <w:tabs>
          <w:tab w:val="num" w:pos="2880"/>
        </w:tabs>
        <w:ind w:left="2880" w:hanging="360"/>
      </w:pPr>
      <w:rPr>
        <w:rFonts w:ascii="Symbol" w:hAnsi="Symbol" w:hint="default"/>
      </w:rPr>
    </w:lvl>
    <w:lvl w:ilvl="4" w:tplc="01E06F16" w:tentative="1">
      <w:start w:val="1"/>
      <w:numFmt w:val="bullet"/>
      <w:lvlText w:val="o"/>
      <w:lvlJc w:val="left"/>
      <w:pPr>
        <w:tabs>
          <w:tab w:val="num" w:pos="3600"/>
        </w:tabs>
        <w:ind w:left="3600" w:hanging="360"/>
      </w:pPr>
      <w:rPr>
        <w:rFonts w:ascii="Courier New" w:hAnsi="Courier New" w:hint="default"/>
      </w:rPr>
    </w:lvl>
    <w:lvl w:ilvl="5" w:tplc="20CCAD9A" w:tentative="1">
      <w:start w:val="1"/>
      <w:numFmt w:val="bullet"/>
      <w:lvlText w:val=""/>
      <w:lvlJc w:val="left"/>
      <w:pPr>
        <w:tabs>
          <w:tab w:val="num" w:pos="4320"/>
        </w:tabs>
        <w:ind w:left="4320" w:hanging="360"/>
      </w:pPr>
      <w:rPr>
        <w:rFonts w:ascii="Wingdings" w:hAnsi="Wingdings" w:hint="default"/>
      </w:rPr>
    </w:lvl>
    <w:lvl w:ilvl="6" w:tplc="75AA9792" w:tentative="1">
      <w:start w:val="1"/>
      <w:numFmt w:val="bullet"/>
      <w:lvlText w:val=""/>
      <w:lvlJc w:val="left"/>
      <w:pPr>
        <w:tabs>
          <w:tab w:val="num" w:pos="5040"/>
        </w:tabs>
        <w:ind w:left="5040" w:hanging="360"/>
      </w:pPr>
      <w:rPr>
        <w:rFonts w:ascii="Symbol" w:hAnsi="Symbol" w:hint="default"/>
      </w:rPr>
    </w:lvl>
    <w:lvl w:ilvl="7" w:tplc="3752C93A" w:tentative="1">
      <w:start w:val="1"/>
      <w:numFmt w:val="bullet"/>
      <w:lvlText w:val="o"/>
      <w:lvlJc w:val="left"/>
      <w:pPr>
        <w:tabs>
          <w:tab w:val="num" w:pos="5760"/>
        </w:tabs>
        <w:ind w:left="5760" w:hanging="360"/>
      </w:pPr>
      <w:rPr>
        <w:rFonts w:ascii="Courier New" w:hAnsi="Courier New" w:hint="default"/>
      </w:rPr>
    </w:lvl>
    <w:lvl w:ilvl="8" w:tplc="3224071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190BD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1" w15:restartNumberingAfterBreak="0">
    <w:nsid w:val="5FA63C38"/>
    <w:multiLevelType w:val="hybridMultilevel"/>
    <w:tmpl w:val="E1D434E0"/>
    <w:lvl w:ilvl="0" w:tplc="7EEA73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90F81"/>
    <w:multiLevelType w:val="hybridMultilevel"/>
    <w:tmpl w:val="D6AAE46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6256848"/>
    <w:multiLevelType w:val="singleLevel"/>
    <w:tmpl w:val="CF42A6B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6CB5827"/>
    <w:multiLevelType w:val="singleLevel"/>
    <w:tmpl w:val="F894C98E"/>
    <w:lvl w:ilvl="0">
      <w:start w:val="1"/>
      <w:numFmt w:val="bullet"/>
      <w:lvlText w:val=""/>
      <w:lvlJc w:val="left"/>
      <w:pPr>
        <w:tabs>
          <w:tab w:val="num" w:pos="360"/>
        </w:tabs>
        <w:ind w:left="360" w:hanging="360"/>
      </w:pPr>
      <w:rPr>
        <w:rFonts w:ascii="Wingdings" w:hAnsi="Wingdings" w:hint="default"/>
        <w:b/>
        <w:i w:val="0"/>
        <w:sz w:val="28"/>
      </w:rPr>
    </w:lvl>
  </w:abstractNum>
  <w:abstractNum w:abstractNumId="35" w15:restartNumberingAfterBreak="0">
    <w:nsid w:val="697E60F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abstractNum w:abstractNumId="36" w15:restartNumberingAfterBreak="0">
    <w:nsid w:val="6B5E44B3"/>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37" w15:restartNumberingAfterBreak="0">
    <w:nsid w:val="7710053B"/>
    <w:multiLevelType w:val="singleLevel"/>
    <w:tmpl w:val="F3C4536C"/>
    <w:lvl w:ilvl="0">
      <w:start w:val="1"/>
      <w:numFmt w:val="bullet"/>
      <w:lvlText w:val=""/>
      <w:lvlJc w:val="left"/>
      <w:pPr>
        <w:tabs>
          <w:tab w:val="num" w:pos="360"/>
        </w:tabs>
        <w:ind w:left="360" w:hanging="360"/>
      </w:pPr>
      <w:rPr>
        <w:rFonts w:ascii="Wingdings" w:hAnsi="Wingdings" w:hint="default"/>
        <w:b/>
        <w:i w:val="0"/>
        <w:sz w:val="36"/>
      </w:rPr>
    </w:lvl>
  </w:abstractNum>
  <w:abstractNum w:abstractNumId="38" w15:restartNumberingAfterBreak="0">
    <w:nsid w:val="798A62EC"/>
    <w:multiLevelType w:val="hybridMultilevel"/>
    <w:tmpl w:val="6F06A36C"/>
    <w:lvl w:ilvl="0" w:tplc="0EE6D73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DE020A"/>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0" w15:restartNumberingAfterBreak="0">
    <w:nsid w:val="7ACB098C"/>
    <w:multiLevelType w:val="singleLevel"/>
    <w:tmpl w:val="BD1A13DC"/>
    <w:lvl w:ilvl="0">
      <w:start w:val="1"/>
      <w:numFmt w:val="bullet"/>
      <w:lvlText w:val=""/>
      <w:lvlJc w:val="left"/>
      <w:pPr>
        <w:tabs>
          <w:tab w:val="num" w:pos="360"/>
        </w:tabs>
        <w:ind w:left="357" w:hanging="357"/>
      </w:pPr>
      <w:rPr>
        <w:rFonts w:ascii="Symbol" w:hAnsi="Symbol" w:hint="default"/>
        <w:sz w:val="24"/>
      </w:rPr>
    </w:lvl>
  </w:abstractNum>
  <w:abstractNum w:abstractNumId="41" w15:restartNumberingAfterBreak="0">
    <w:nsid w:val="7CF505D6"/>
    <w:multiLevelType w:val="singleLevel"/>
    <w:tmpl w:val="9C562DEA"/>
    <w:lvl w:ilvl="0">
      <w:start w:val="1"/>
      <w:numFmt w:val="bullet"/>
      <w:lvlText w:val=""/>
      <w:lvlJc w:val="left"/>
      <w:pPr>
        <w:tabs>
          <w:tab w:val="num" w:pos="360"/>
        </w:tabs>
        <w:ind w:left="360" w:hanging="360"/>
      </w:pPr>
      <w:rPr>
        <w:rFonts w:ascii="Wingdings" w:hAnsi="Wingdings" w:hint="default"/>
        <w:b/>
        <w:i w:val="0"/>
        <w:sz w:val="36"/>
      </w:rPr>
    </w:lvl>
  </w:abstractNum>
  <w:num w:numId="1">
    <w:abstractNumId w:val="33"/>
  </w:num>
  <w:num w:numId="2">
    <w:abstractNumId w:val="10"/>
    <w:lvlOverride w:ilvl="0">
      <w:lvl w:ilvl="0">
        <w:start w:val="1"/>
        <w:numFmt w:val="bullet"/>
        <w:lvlText w:val=""/>
        <w:legacy w:legacy="1" w:legacySpace="0" w:legacyIndent="397"/>
        <w:lvlJc w:val="left"/>
        <w:pPr>
          <w:ind w:left="1106" w:hanging="397"/>
        </w:pPr>
        <w:rPr>
          <w:rFonts w:ascii="Wingdings" w:hAnsi="Wingdings" w:hint="default"/>
        </w:rPr>
      </w:lvl>
    </w:lvlOverride>
  </w:num>
  <w:num w:numId="3">
    <w:abstractNumId w:val="25"/>
  </w:num>
  <w:num w:numId="4">
    <w:abstractNumId w:val="34"/>
  </w:num>
  <w:num w:numId="5">
    <w:abstractNumId w:val="28"/>
  </w:num>
  <w:num w:numId="6">
    <w:abstractNumId w:val="37"/>
  </w:num>
  <w:num w:numId="7">
    <w:abstractNumId w:val="35"/>
  </w:num>
  <w:num w:numId="8">
    <w:abstractNumId w:val="41"/>
  </w:num>
  <w:num w:numId="9">
    <w:abstractNumId w:val="13"/>
  </w:num>
  <w:num w:numId="10">
    <w:abstractNumId w:val="22"/>
  </w:num>
  <w:num w:numId="11">
    <w:abstractNumId w:val="17"/>
  </w:num>
  <w:num w:numId="12">
    <w:abstractNumId w:val="16"/>
  </w:num>
  <w:num w:numId="13">
    <w:abstractNumId w:val="12"/>
  </w:num>
  <w:num w:numId="14">
    <w:abstractNumId w:val="11"/>
  </w:num>
  <w:num w:numId="15">
    <w:abstractNumId w:val="19"/>
  </w:num>
  <w:num w:numId="16">
    <w:abstractNumId w:val="20"/>
  </w:num>
  <w:num w:numId="17">
    <w:abstractNumId w:val="24"/>
  </w:num>
  <w:num w:numId="18">
    <w:abstractNumId w:val="39"/>
  </w:num>
  <w:num w:numId="19">
    <w:abstractNumId w:val="40"/>
  </w:num>
  <w:num w:numId="20">
    <w:abstractNumId w:val="30"/>
  </w:num>
  <w:num w:numId="21">
    <w:abstractNumId w:val="36"/>
  </w:num>
  <w:num w:numId="22">
    <w:abstractNumId w:val="14"/>
  </w:num>
  <w:num w:numId="23">
    <w:abstractNumId w:val="29"/>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8"/>
  </w:num>
  <w:num w:numId="36">
    <w:abstractNumId w:val="32"/>
  </w:num>
  <w:num w:numId="37">
    <w:abstractNumId w:val="21"/>
  </w:num>
  <w:num w:numId="38">
    <w:abstractNumId w:val="27"/>
  </w:num>
  <w:num w:numId="39">
    <w:abstractNumId w:val="23"/>
  </w:num>
  <w:num w:numId="40">
    <w:abstractNumId w:val="31"/>
  </w:num>
  <w:num w:numId="41">
    <w:abstractNumId w:val="38"/>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3"/>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QzMzc1N7IwMzZT0lEKTi0uzszPAykwqgUA+4pM0CwAAAA="/>
  </w:docVars>
  <w:rsids>
    <w:rsidRoot w:val="00D6044F"/>
    <w:rsid w:val="000022BC"/>
    <w:rsid w:val="000030EE"/>
    <w:rsid w:val="00007C7B"/>
    <w:rsid w:val="000101BC"/>
    <w:rsid w:val="000113BF"/>
    <w:rsid w:val="00013F7B"/>
    <w:rsid w:val="00036ABD"/>
    <w:rsid w:val="00041397"/>
    <w:rsid w:val="00044BDB"/>
    <w:rsid w:val="000539C7"/>
    <w:rsid w:val="00060F0D"/>
    <w:rsid w:val="00072944"/>
    <w:rsid w:val="000736CE"/>
    <w:rsid w:val="00073A70"/>
    <w:rsid w:val="00085300"/>
    <w:rsid w:val="000907BE"/>
    <w:rsid w:val="0009241A"/>
    <w:rsid w:val="000A44FA"/>
    <w:rsid w:val="000A485B"/>
    <w:rsid w:val="000A574B"/>
    <w:rsid w:val="000A69EB"/>
    <w:rsid w:val="000A7672"/>
    <w:rsid w:val="000B20D8"/>
    <w:rsid w:val="000B3D5E"/>
    <w:rsid w:val="000B45C8"/>
    <w:rsid w:val="000C39F4"/>
    <w:rsid w:val="000D0AE6"/>
    <w:rsid w:val="000D393D"/>
    <w:rsid w:val="000E24B7"/>
    <w:rsid w:val="000E7C2E"/>
    <w:rsid w:val="000F0590"/>
    <w:rsid w:val="000F05F9"/>
    <w:rsid w:val="000F1057"/>
    <w:rsid w:val="0010092E"/>
    <w:rsid w:val="00103095"/>
    <w:rsid w:val="00105D16"/>
    <w:rsid w:val="001068BC"/>
    <w:rsid w:val="00111A0C"/>
    <w:rsid w:val="0011544D"/>
    <w:rsid w:val="00123F56"/>
    <w:rsid w:val="00124E23"/>
    <w:rsid w:val="00132912"/>
    <w:rsid w:val="001346DB"/>
    <w:rsid w:val="00135FFB"/>
    <w:rsid w:val="00144F8D"/>
    <w:rsid w:val="00155B48"/>
    <w:rsid w:val="001637AE"/>
    <w:rsid w:val="001644D1"/>
    <w:rsid w:val="001760D6"/>
    <w:rsid w:val="00195A51"/>
    <w:rsid w:val="00197FF2"/>
    <w:rsid w:val="001A15E2"/>
    <w:rsid w:val="001A4FFC"/>
    <w:rsid w:val="001B25D3"/>
    <w:rsid w:val="001B581C"/>
    <w:rsid w:val="001C37CE"/>
    <w:rsid w:val="001C60DF"/>
    <w:rsid w:val="001C6B41"/>
    <w:rsid w:val="001C79C8"/>
    <w:rsid w:val="001D1590"/>
    <w:rsid w:val="001D1CF7"/>
    <w:rsid w:val="001D3D17"/>
    <w:rsid w:val="001D7312"/>
    <w:rsid w:val="001D79CC"/>
    <w:rsid w:val="001E65C4"/>
    <w:rsid w:val="00202218"/>
    <w:rsid w:val="0020428E"/>
    <w:rsid w:val="0021422C"/>
    <w:rsid w:val="002176E6"/>
    <w:rsid w:val="00226ADD"/>
    <w:rsid w:val="00227540"/>
    <w:rsid w:val="00247C27"/>
    <w:rsid w:val="00251365"/>
    <w:rsid w:val="00252EB9"/>
    <w:rsid w:val="00260268"/>
    <w:rsid w:val="002616B6"/>
    <w:rsid w:val="002661E6"/>
    <w:rsid w:val="002700DE"/>
    <w:rsid w:val="00276290"/>
    <w:rsid w:val="002834BB"/>
    <w:rsid w:val="00285C50"/>
    <w:rsid w:val="00287EDC"/>
    <w:rsid w:val="00290062"/>
    <w:rsid w:val="002920D2"/>
    <w:rsid w:val="002A083D"/>
    <w:rsid w:val="002A11D2"/>
    <w:rsid w:val="002A47EB"/>
    <w:rsid w:val="002B77B1"/>
    <w:rsid w:val="002C1CD1"/>
    <w:rsid w:val="002C29AA"/>
    <w:rsid w:val="002C3F12"/>
    <w:rsid w:val="002C7D9A"/>
    <w:rsid w:val="002D08BE"/>
    <w:rsid w:val="002E5D93"/>
    <w:rsid w:val="00303D8C"/>
    <w:rsid w:val="00305428"/>
    <w:rsid w:val="00312DD0"/>
    <w:rsid w:val="00313ECA"/>
    <w:rsid w:val="00315076"/>
    <w:rsid w:val="00325566"/>
    <w:rsid w:val="00330EFC"/>
    <w:rsid w:val="00333AE5"/>
    <w:rsid w:val="0034496C"/>
    <w:rsid w:val="00346F4B"/>
    <w:rsid w:val="00350E55"/>
    <w:rsid w:val="003518FB"/>
    <w:rsid w:val="00351E65"/>
    <w:rsid w:val="00352DCE"/>
    <w:rsid w:val="00353DAE"/>
    <w:rsid w:val="00353E35"/>
    <w:rsid w:val="00356118"/>
    <w:rsid w:val="003577B8"/>
    <w:rsid w:val="00361508"/>
    <w:rsid w:val="00367A64"/>
    <w:rsid w:val="00382548"/>
    <w:rsid w:val="00382FE2"/>
    <w:rsid w:val="003855CF"/>
    <w:rsid w:val="003927C8"/>
    <w:rsid w:val="003A0897"/>
    <w:rsid w:val="003A0B14"/>
    <w:rsid w:val="003A491B"/>
    <w:rsid w:val="003B7A23"/>
    <w:rsid w:val="003C02FB"/>
    <w:rsid w:val="003C4348"/>
    <w:rsid w:val="003D1A54"/>
    <w:rsid w:val="003D34C4"/>
    <w:rsid w:val="003D5203"/>
    <w:rsid w:val="003D575C"/>
    <w:rsid w:val="003E7C0A"/>
    <w:rsid w:val="003F0528"/>
    <w:rsid w:val="003F6AD6"/>
    <w:rsid w:val="0040144F"/>
    <w:rsid w:val="004047E8"/>
    <w:rsid w:val="00404944"/>
    <w:rsid w:val="0041165E"/>
    <w:rsid w:val="00414E1A"/>
    <w:rsid w:val="00415E36"/>
    <w:rsid w:val="004171F6"/>
    <w:rsid w:val="0042005D"/>
    <w:rsid w:val="004258BC"/>
    <w:rsid w:val="00437A01"/>
    <w:rsid w:val="00446ECF"/>
    <w:rsid w:val="00463252"/>
    <w:rsid w:val="004671B1"/>
    <w:rsid w:val="00472B42"/>
    <w:rsid w:val="00472E9A"/>
    <w:rsid w:val="00475D9E"/>
    <w:rsid w:val="00484409"/>
    <w:rsid w:val="00490530"/>
    <w:rsid w:val="00491471"/>
    <w:rsid w:val="004A215C"/>
    <w:rsid w:val="004A5AC0"/>
    <w:rsid w:val="004A5F1F"/>
    <w:rsid w:val="004B2586"/>
    <w:rsid w:val="004C32CA"/>
    <w:rsid w:val="004C529B"/>
    <w:rsid w:val="004C6050"/>
    <w:rsid w:val="004D59CD"/>
    <w:rsid w:val="004E03EB"/>
    <w:rsid w:val="004E4599"/>
    <w:rsid w:val="004F3AC4"/>
    <w:rsid w:val="00500339"/>
    <w:rsid w:val="005028BD"/>
    <w:rsid w:val="00515A2E"/>
    <w:rsid w:val="00517A68"/>
    <w:rsid w:val="00517FBE"/>
    <w:rsid w:val="005312B8"/>
    <w:rsid w:val="005331CC"/>
    <w:rsid w:val="00534F38"/>
    <w:rsid w:val="005427B9"/>
    <w:rsid w:val="00546DDE"/>
    <w:rsid w:val="005513BB"/>
    <w:rsid w:val="00563970"/>
    <w:rsid w:val="0056756E"/>
    <w:rsid w:val="00570FBD"/>
    <w:rsid w:val="00574816"/>
    <w:rsid w:val="0057717F"/>
    <w:rsid w:val="00587F5B"/>
    <w:rsid w:val="00590A24"/>
    <w:rsid w:val="005920A5"/>
    <w:rsid w:val="005A0C20"/>
    <w:rsid w:val="005B2308"/>
    <w:rsid w:val="005B3F46"/>
    <w:rsid w:val="005B5442"/>
    <w:rsid w:val="005B6C22"/>
    <w:rsid w:val="005B72E6"/>
    <w:rsid w:val="005B75EE"/>
    <w:rsid w:val="005C08F7"/>
    <w:rsid w:val="005C5C26"/>
    <w:rsid w:val="005C7DE8"/>
    <w:rsid w:val="005D0DFB"/>
    <w:rsid w:val="005D4203"/>
    <w:rsid w:val="005D43E7"/>
    <w:rsid w:val="005D7B65"/>
    <w:rsid w:val="005E1519"/>
    <w:rsid w:val="005E33C8"/>
    <w:rsid w:val="005E467A"/>
    <w:rsid w:val="005F344E"/>
    <w:rsid w:val="005F38BA"/>
    <w:rsid w:val="0061039D"/>
    <w:rsid w:val="00612FB0"/>
    <w:rsid w:val="00615448"/>
    <w:rsid w:val="00622A52"/>
    <w:rsid w:val="00625DC9"/>
    <w:rsid w:val="00626174"/>
    <w:rsid w:val="00630B92"/>
    <w:rsid w:val="006341D4"/>
    <w:rsid w:val="00641B1F"/>
    <w:rsid w:val="00643E76"/>
    <w:rsid w:val="00646E44"/>
    <w:rsid w:val="00647BCA"/>
    <w:rsid w:val="0065519A"/>
    <w:rsid w:val="006638AF"/>
    <w:rsid w:val="00663A47"/>
    <w:rsid w:val="006742A2"/>
    <w:rsid w:val="00674E77"/>
    <w:rsid w:val="00676D2E"/>
    <w:rsid w:val="00684228"/>
    <w:rsid w:val="00685A13"/>
    <w:rsid w:val="006900C0"/>
    <w:rsid w:val="006A03E5"/>
    <w:rsid w:val="006A0FAC"/>
    <w:rsid w:val="006A4D01"/>
    <w:rsid w:val="006A518D"/>
    <w:rsid w:val="006B12BB"/>
    <w:rsid w:val="006B2BAC"/>
    <w:rsid w:val="006B2DF6"/>
    <w:rsid w:val="006B3594"/>
    <w:rsid w:val="006B671D"/>
    <w:rsid w:val="006C1C6C"/>
    <w:rsid w:val="006C513E"/>
    <w:rsid w:val="006E6806"/>
    <w:rsid w:val="006E71DA"/>
    <w:rsid w:val="006F4397"/>
    <w:rsid w:val="006F4511"/>
    <w:rsid w:val="00701478"/>
    <w:rsid w:val="00707E1B"/>
    <w:rsid w:val="00711E31"/>
    <w:rsid w:val="007223A9"/>
    <w:rsid w:val="0072752F"/>
    <w:rsid w:val="00731482"/>
    <w:rsid w:val="007322D6"/>
    <w:rsid w:val="00740AD6"/>
    <w:rsid w:val="00742341"/>
    <w:rsid w:val="007433A5"/>
    <w:rsid w:val="00743EDB"/>
    <w:rsid w:val="0074606E"/>
    <w:rsid w:val="007464D1"/>
    <w:rsid w:val="00755AA1"/>
    <w:rsid w:val="00755DDA"/>
    <w:rsid w:val="00761083"/>
    <w:rsid w:val="0077180A"/>
    <w:rsid w:val="00774067"/>
    <w:rsid w:val="00775FAE"/>
    <w:rsid w:val="007866DF"/>
    <w:rsid w:val="00786A2F"/>
    <w:rsid w:val="00790DA0"/>
    <w:rsid w:val="00792BD0"/>
    <w:rsid w:val="0079568F"/>
    <w:rsid w:val="007A0373"/>
    <w:rsid w:val="007A0414"/>
    <w:rsid w:val="007A7257"/>
    <w:rsid w:val="007B26CF"/>
    <w:rsid w:val="007C1D9B"/>
    <w:rsid w:val="007C3A3F"/>
    <w:rsid w:val="007C75C0"/>
    <w:rsid w:val="007D09CE"/>
    <w:rsid w:val="007D0C69"/>
    <w:rsid w:val="007F0F42"/>
    <w:rsid w:val="007F7838"/>
    <w:rsid w:val="00800A40"/>
    <w:rsid w:val="00805065"/>
    <w:rsid w:val="00806BFB"/>
    <w:rsid w:val="00813BAC"/>
    <w:rsid w:val="008158FF"/>
    <w:rsid w:val="00816A91"/>
    <w:rsid w:val="00825EBD"/>
    <w:rsid w:val="00830E24"/>
    <w:rsid w:val="0083409E"/>
    <w:rsid w:val="00840540"/>
    <w:rsid w:val="00840854"/>
    <w:rsid w:val="008460A7"/>
    <w:rsid w:val="00857952"/>
    <w:rsid w:val="00865BEB"/>
    <w:rsid w:val="00866050"/>
    <w:rsid w:val="00871740"/>
    <w:rsid w:val="008721CB"/>
    <w:rsid w:val="00875753"/>
    <w:rsid w:val="0088357E"/>
    <w:rsid w:val="008841B8"/>
    <w:rsid w:val="00887AD6"/>
    <w:rsid w:val="0089056A"/>
    <w:rsid w:val="00892AD2"/>
    <w:rsid w:val="00894003"/>
    <w:rsid w:val="00894422"/>
    <w:rsid w:val="008A05B3"/>
    <w:rsid w:val="008A10EA"/>
    <w:rsid w:val="008A4B09"/>
    <w:rsid w:val="008A6152"/>
    <w:rsid w:val="008A73FD"/>
    <w:rsid w:val="008B1AFD"/>
    <w:rsid w:val="008C2100"/>
    <w:rsid w:val="008D472C"/>
    <w:rsid w:val="008E061D"/>
    <w:rsid w:val="008F2601"/>
    <w:rsid w:val="008F5AA0"/>
    <w:rsid w:val="00901817"/>
    <w:rsid w:val="009018A0"/>
    <w:rsid w:val="00906DB6"/>
    <w:rsid w:val="00914EF8"/>
    <w:rsid w:val="009241A9"/>
    <w:rsid w:val="0093445B"/>
    <w:rsid w:val="009473DD"/>
    <w:rsid w:val="009478F4"/>
    <w:rsid w:val="00953409"/>
    <w:rsid w:val="009612BA"/>
    <w:rsid w:val="009618FB"/>
    <w:rsid w:val="0097171D"/>
    <w:rsid w:val="00973A67"/>
    <w:rsid w:val="009768EE"/>
    <w:rsid w:val="00981DFD"/>
    <w:rsid w:val="00985464"/>
    <w:rsid w:val="00985CB3"/>
    <w:rsid w:val="00985FC3"/>
    <w:rsid w:val="00987C05"/>
    <w:rsid w:val="009A0230"/>
    <w:rsid w:val="009A1492"/>
    <w:rsid w:val="009B252A"/>
    <w:rsid w:val="009B39A7"/>
    <w:rsid w:val="009B57F8"/>
    <w:rsid w:val="009C62B8"/>
    <w:rsid w:val="009D2CB6"/>
    <w:rsid w:val="009D5BFE"/>
    <w:rsid w:val="009D6829"/>
    <w:rsid w:val="009E19BF"/>
    <w:rsid w:val="009E2DAE"/>
    <w:rsid w:val="009E2E0A"/>
    <w:rsid w:val="009E40C8"/>
    <w:rsid w:val="009E700D"/>
    <w:rsid w:val="009F0601"/>
    <w:rsid w:val="009F0E19"/>
    <w:rsid w:val="009F4058"/>
    <w:rsid w:val="00A01C5E"/>
    <w:rsid w:val="00A03047"/>
    <w:rsid w:val="00A03406"/>
    <w:rsid w:val="00A31808"/>
    <w:rsid w:val="00A32C12"/>
    <w:rsid w:val="00A33BCC"/>
    <w:rsid w:val="00A505AF"/>
    <w:rsid w:val="00A52C1C"/>
    <w:rsid w:val="00A547AB"/>
    <w:rsid w:val="00A6278B"/>
    <w:rsid w:val="00A66150"/>
    <w:rsid w:val="00A76AD3"/>
    <w:rsid w:val="00A82225"/>
    <w:rsid w:val="00A83784"/>
    <w:rsid w:val="00A83B8A"/>
    <w:rsid w:val="00A9509D"/>
    <w:rsid w:val="00A95B37"/>
    <w:rsid w:val="00A97B26"/>
    <w:rsid w:val="00AA1510"/>
    <w:rsid w:val="00AA44BE"/>
    <w:rsid w:val="00AA5F23"/>
    <w:rsid w:val="00AA67D1"/>
    <w:rsid w:val="00AB3C08"/>
    <w:rsid w:val="00AB55CB"/>
    <w:rsid w:val="00AC76DC"/>
    <w:rsid w:val="00AD1205"/>
    <w:rsid w:val="00AD5A25"/>
    <w:rsid w:val="00AD6CCB"/>
    <w:rsid w:val="00AF1B2D"/>
    <w:rsid w:val="00AF5EC7"/>
    <w:rsid w:val="00B03896"/>
    <w:rsid w:val="00B13913"/>
    <w:rsid w:val="00B2019C"/>
    <w:rsid w:val="00B24266"/>
    <w:rsid w:val="00B266F5"/>
    <w:rsid w:val="00B402A0"/>
    <w:rsid w:val="00B4057A"/>
    <w:rsid w:val="00B444A6"/>
    <w:rsid w:val="00B5137A"/>
    <w:rsid w:val="00B61483"/>
    <w:rsid w:val="00B666DA"/>
    <w:rsid w:val="00B66AF1"/>
    <w:rsid w:val="00B7357A"/>
    <w:rsid w:val="00B73F9D"/>
    <w:rsid w:val="00B74A4B"/>
    <w:rsid w:val="00B77626"/>
    <w:rsid w:val="00B808F3"/>
    <w:rsid w:val="00B81FCA"/>
    <w:rsid w:val="00B8754F"/>
    <w:rsid w:val="00B904B1"/>
    <w:rsid w:val="00B9742F"/>
    <w:rsid w:val="00BA449C"/>
    <w:rsid w:val="00BA4DBB"/>
    <w:rsid w:val="00BC511C"/>
    <w:rsid w:val="00BC7F5E"/>
    <w:rsid w:val="00BD195B"/>
    <w:rsid w:val="00BD5536"/>
    <w:rsid w:val="00BE1603"/>
    <w:rsid w:val="00BE2ACA"/>
    <w:rsid w:val="00BE339D"/>
    <w:rsid w:val="00BE6849"/>
    <w:rsid w:val="00BF558C"/>
    <w:rsid w:val="00C00055"/>
    <w:rsid w:val="00C020B1"/>
    <w:rsid w:val="00C138CE"/>
    <w:rsid w:val="00C14629"/>
    <w:rsid w:val="00C14E13"/>
    <w:rsid w:val="00C17FF0"/>
    <w:rsid w:val="00C215A1"/>
    <w:rsid w:val="00C24111"/>
    <w:rsid w:val="00C272E4"/>
    <w:rsid w:val="00C301B7"/>
    <w:rsid w:val="00C318C6"/>
    <w:rsid w:val="00C32767"/>
    <w:rsid w:val="00C34E70"/>
    <w:rsid w:val="00C4485E"/>
    <w:rsid w:val="00C46038"/>
    <w:rsid w:val="00C46307"/>
    <w:rsid w:val="00C51294"/>
    <w:rsid w:val="00C5171E"/>
    <w:rsid w:val="00C52981"/>
    <w:rsid w:val="00C53743"/>
    <w:rsid w:val="00C63402"/>
    <w:rsid w:val="00C63CFF"/>
    <w:rsid w:val="00C74ACD"/>
    <w:rsid w:val="00C775F5"/>
    <w:rsid w:val="00C808DA"/>
    <w:rsid w:val="00C83B95"/>
    <w:rsid w:val="00C939BB"/>
    <w:rsid w:val="00CA3862"/>
    <w:rsid w:val="00CA684D"/>
    <w:rsid w:val="00CA6F2A"/>
    <w:rsid w:val="00CB0CA8"/>
    <w:rsid w:val="00CB2B8A"/>
    <w:rsid w:val="00CB316E"/>
    <w:rsid w:val="00CB5B89"/>
    <w:rsid w:val="00CC2459"/>
    <w:rsid w:val="00CC52C1"/>
    <w:rsid w:val="00CC58F5"/>
    <w:rsid w:val="00CD637D"/>
    <w:rsid w:val="00CD6C4C"/>
    <w:rsid w:val="00CE27DB"/>
    <w:rsid w:val="00CE32B0"/>
    <w:rsid w:val="00CF2016"/>
    <w:rsid w:val="00CF42B3"/>
    <w:rsid w:val="00CF74F2"/>
    <w:rsid w:val="00CF7929"/>
    <w:rsid w:val="00D03CCF"/>
    <w:rsid w:val="00D03FB8"/>
    <w:rsid w:val="00D12B68"/>
    <w:rsid w:val="00D20915"/>
    <w:rsid w:val="00D334FA"/>
    <w:rsid w:val="00D362F8"/>
    <w:rsid w:val="00D37F10"/>
    <w:rsid w:val="00D42A4A"/>
    <w:rsid w:val="00D43641"/>
    <w:rsid w:val="00D4498F"/>
    <w:rsid w:val="00D47019"/>
    <w:rsid w:val="00D50B3D"/>
    <w:rsid w:val="00D50FBF"/>
    <w:rsid w:val="00D540A9"/>
    <w:rsid w:val="00D540B6"/>
    <w:rsid w:val="00D57BC6"/>
    <w:rsid w:val="00D57FB0"/>
    <w:rsid w:val="00D6044F"/>
    <w:rsid w:val="00D63FC5"/>
    <w:rsid w:val="00D6653B"/>
    <w:rsid w:val="00D6677D"/>
    <w:rsid w:val="00D70DD6"/>
    <w:rsid w:val="00D71027"/>
    <w:rsid w:val="00D721DD"/>
    <w:rsid w:val="00D74ABE"/>
    <w:rsid w:val="00D836E1"/>
    <w:rsid w:val="00D846F2"/>
    <w:rsid w:val="00D87E51"/>
    <w:rsid w:val="00D9002D"/>
    <w:rsid w:val="00DA4629"/>
    <w:rsid w:val="00DA5A45"/>
    <w:rsid w:val="00DA6F87"/>
    <w:rsid w:val="00DB3C53"/>
    <w:rsid w:val="00DC71FB"/>
    <w:rsid w:val="00DE0256"/>
    <w:rsid w:val="00DE492A"/>
    <w:rsid w:val="00DF28EA"/>
    <w:rsid w:val="00E10832"/>
    <w:rsid w:val="00E11045"/>
    <w:rsid w:val="00E150CE"/>
    <w:rsid w:val="00E152CE"/>
    <w:rsid w:val="00E254CD"/>
    <w:rsid w:val="00E26D58"/>
    <w:rsid w:val="00E33E2C"/>
    <w:rsid w:val="00E45E66"/>
    <w:rsid w:val="00E53934"/>
    <w:rsid w:val="00E53E3A"/>
    <w:rsid w:val="00E56843"/>
    <w:rsid w:val="00E63F93"/>
    <w:rsid w:val="00E71A76"/>
    <w:rsid w:val="00E73911"/>
    <w:rsid w:val="00E75289"/>
    <w:rsid w:val="00E84A8E"/>
    <w:rsid w:val="00E8633C"/>
    <w:rsid w:val="00E93DA7"/>
    <w:rsid w:val="00EA0CDF"/>
    <w:rsid w:val="00EA15F8"/>
    <w:rsid w:val="00EA45E7"/>
    <w:rsid w:val="00EB1FE4"/>
    <w:rsid w:val="00EC239C"/>
    <w:rsid w:val="00EC3FA3"/>
    <w:rsid w:val="00ED01FA"/>
    <w:rsid w:val="00ED430E"/>
    <w:rsid w:val="00ED55BA"/>
    <w:rsid w:val="00EE4F0D"/>
    <w:rsid w:val="00EE5543"/>
    <w:rsid w:val="00EF5A34"/>
    <w:rsid w:val="00F020BE"/>
    <w:rsid w:val="00F022D4"/>
    <w:rsid w:val="00F06D58"/>
    <w:rsid w:val="00F1084C"/>
    <w:rsid w:val="00F13086"/>
    <w:rsid w:val="00F14D4C"/>
    <w:rsid w:val="00F251BA"/>
    <w:rsid w:val="00F302FC"/>
    <w:rsid w:val="00F322F5"/>
    <w:rsid w:val="00F33809"/>
    <w:rsid w:val="00F34D31"/>
    <w:rsid w:val="00F40127"/>
    <w:rsid w:val="00F50309"/>
    <w:rsid w:val="00F5091A"/>
    <w:rsid w:val="00F51737"/>
    <w:rsid w:val="00F555C5"/>
    <w:rsid w:val="00F56C12"/>
    <w:rsid w:val="00F61DA3"/>
    <w:rsid w:val="00F61E77"/>
    <w:rsid w:val="00F64E83"/>
    <w:rsid w:val="00F65852"/>
    <w:rsid w:val="00F8236C"/>
    <w:rsid w:val="00F8255C"/>
    <w:rsid w:val="00F83801"/>
    <w:rsid w:val="00F8580D"/>
    <w:rsid w:val="00F86931"/>
    <w:rsid w:val="00F943BB"/>
    <w:rsid w:val="00F94992"/>
    <w:rsid w:val="00FA1B9F"/>
    <w:rsid w:val="00FA5675"/>
    <w:rsid w:val="00FA6417"/>
    <w:rsid w:val="00FA65FC"/>
    <w:rsid w:val="00FA769B"/>
    <w:rsid w:val="00FB101B"/>
    <w:rsid w:val="00FC3667"/>
    <w:rsid w:val="00FC7771"/>
    <w:rsid w:val="00FC7907"/>
    <w:rsid w:val="00FD3B96"/>
    <w:rsid w:val="00FD56BA"/>
    <w:rsid w:val="00FD6FBD"/>
    <w:rsid w:val="00FE1719"/>
    <w:rsid w:val="00FE787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0A04A7"/>
  <w15:docId w15:val="{7963525B-88BB-4A40-A449-68E8D2DE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7">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rsid w:val="005028BD"/>
    <w:rPr>
      <w:rFonts w:ascii="Arial" w:hAnsi="Arial"/>
    </w:rPr>
  </w:style>
  <w:style w:type="paragraph" w:styleId="berschrift1">
    <w:name w:val="heading 1"/>
    <w:basedOn w:val="Standard"/>
    <w:next w:val="Standard"/>
    <w:pPr>
      <w:keepNext/>
      <w:ind w:left="-567"/>
      <w:outlineLvl w:val="0"/>
    </w:pPr>
    <w:rPr>
      <w:b/>
      <w:sz w:val="24"/>
    </w:rPr>
  </w:style>
  <w:style w:type="paragraph" w:styleId="berschrift2">
    <w:name w:val="heading 2"/>
    <w:basedOn w:val="Standard"/>
    <w:next w:val="Standard"/>
    <w:pPr>
      <w:keepNext/>
      <w:outlineLvl w:val="1"/>
    </w:pPr>
    <w:rPr>
      <w:b/>
      <w:snapToGrid w:val="0"/>
      <w:sz w:val="18"/>
    </w:rPr>
  </w:style>
  <w:style w:type="paragraph" w:styleId="berschrift3">
    <w:name w:val="heading 3"/>
    <w:basedOn w:val="Standard"/>
    <w:next w:val="Standard"/>
    <w:pPr>
      <w:keepNext/>
      <w:outlineLvl w:val="2"/>
    </w:pPr>
    <w:rPr>
      <w:b/>
      <w:snapToGrid w:val="0"/>
      <w:color w:val="000000"/>
      <w:sz w:val="24"/>
    </w:rPr>
  </w:style>
  <w:style w:type="paragraph" w:styleId="berschrift4">
    <w:name w:val="heading 4"/>
    <w:basedOn w:val="Standard"/>
    <w:next w:val="Standard"/>
    <w:pPr>
      <w:keepNext/>
      <w:jc w:val="center"/>
      <w:outlineLvl w:val="3"/>
    </w:pPr>
    <w:rPr>
      <w:b/>
      <w:sz w:val="22"/>
    </w:rPr>
  </w:style>
  <w:style w:type="paragraph" w:styleId="berschrift5">
    <w:name w:val="heading 5"/>
    <w:basedOn w:val="Standard"/>
    <w:next w:val="Standard"/>
    <w:pPr>
      <w:keepNext/>
      <w:outlineLvl w:val="4"/>
    </w:pPr>
    <w:rPr>
      <w:b/>
    </w:rPr>
  </w:style>
  <w:style w:type="paragraph" w:styleId="berschrift6">
    <w:name w:val="heading 6"/>
    <w:basedOn w:val="Standard"/>
    <w:next w:val="Standard"/>
    <w:pPr>
      <w:keepNext/>
      <w:autoSpaceDE w:val="0"/>
      <w:autoSpaceDN w:val="0"/>
      <w:adjustRightInd w:val="0"/>
      <w:outlineLvl w:val="5"/>
    </w:pPr>
    <w:rPr>
      <w:rFonts w:cs="Arial"/>
      <w:b/>
      <w:bCs/>
      <w:color w:val="000000"/>
      <w:sz w:val="22"/>
      <w:szCs w:val="24"/>
    </w:rPr>
  </w:style>
  <w:style w:type="paragraph" w:styleId="berschrift7">
    <w:name w:val="heading 7"/>
    <w:basedOn w:val="Standard"/>
    <w:next w:val="Standard"/>
    <w:pPr>
      <w:spacing w:before="240" w:after="60"/>
      <w:outlineLvl w:val="6"/>
    </w:pPr>
    <w:rPr>
      <w:sz w:val="24"/>
      <w:szCs w:val="24"/>
    </w:rPr>
  </w:style>
  <w:style w:type="paragraph" w:styleId="berschrift8">
    <w:name w:val="heading 8"/>
    <w:basedOn w:val="Standard"/>
    <w:next w:val="Standard"/>
    <w:pPr>
      <w:spacing w:before="240" w:after="60"/>
      <w:outlineLvl w:val="7"/>
    </w:pPr>
    <w:rPr>
      <w:i/>
      <w:iCs/>
      <w:sz w:val="24"/>
      <w:szCs w:val="24"/>
    </w:rPr>
  </w:style>
  <w:style w:type="paragraph" w:styleId="berschrift9">
    <w:name w:val="heading 9"/>
    <w:basedOn w:val="Standard"/>
    <w:next w:val="Standard"/>
    <w:p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Zeileneinzug">
    <w:name w:val="Body Text Indent"/>
    <w:basedOn w:val="Standard"/>
    <w:pPr>
      <w:ind w:left="-567"/>
    </w:pPr>
  </w:style>
  <w:style w:type="character" w:styleId="Hyperlink">
    <w:name w:val="Hyperlink"/>
    <w:uiPriority w:val="99"/>
    <w:rPr>
      <w:color w:val="0000FF"/>
      <w:u w:val="single"/>
    </w:rPr>
  </w:style>
  <w:style w:type="paragraph" w:styleId="Textkrper-Einzug3">
    <w:name w:val="Body Text Indent 3"/>
    <w:basedOn w:val="Standard"/>
    <w:pPr>
      <w:spacing w:line="240" w:lineRule="atLeast"/>
      <w:ind w:left="426"/>
    </w:pPr>
    <w:rPr>
      <w:snapToGrid w:val="0"/>
      <w:color w:val="000000"/>
    </w:rPr>
  </w:style>
  <w:style w:type="paragraph" w:customStyle="1" w:styleId="Beschreibung">
    <w:name w:val="Beschreibung"/>
    <w:basedOn w:val="Standard"/>
    <w:pPr>
      <w:tabs>
        <w:tab w:val="left" w:pos="2268"/>
        <w:tab w:val="left" w:pos="5740"/>
        <w:tab w:val="left" w:pos="10843"/>
      </w:tabs>
      <w:ind w:left="709" w:right="1701"/>
    </w:pPr>
    <w:rPr>
      <w:rFonts w:ascii="UniversCond" w:hAnsi="UniversCond"/>
    </w:rPr>
  </w:style>
  <w:style w:type="paragraph" w:customStyle="1" w:styleId="TechDataHeadline">
    <w:name w:val="TechDataHeadline"/>
    <w:basedOn w:val="Standard"/>
    <w:pPr>
      <w:spacing w:before="240" w:after="120"/>
      <w:ind w:left="72"/>
      <w:jc w:val="both"/>
    </w:pPr>
    <w:rPr>
      <w:rFonts w:ascii="UniversCond" w:hAnsi="UniversCond"/>
      <w:b/>
      <w:sz w:val="24"/>
    </w:rPr>
  </w:style>
  <w:style w:type="paragraph" w:styleId="Blocktext">
    <w:name w:val="Block Text"/>
    <w:basedOn w:val="Standard"/>
    <w:pPr>
      <w:ind w:left="284" w:right="4110"/>
      <w:jc w:val="both"/>
    </w:pPr>
    <w:rPr>
      <w:snapToGrid w:val="0"/>
      <w:color w:val="000000"/>
    </w:rPr>
  </w:style>
  <w:style w:type="paragraph" w:customStyle="1" w:styleId="TechData">
    <w:name w:val="TechData"/>
    <w:basedOn w:val="Standard"/>
    <w:pPr>
      <w:tabs>
        <w:tab w:val="left" w:pos="355"/>
      </w:tabs>
      <w:spacing w:after="20"/>
      <w:ind w:left="1775" w:right="284" w:hanging="1701"/>
    </w:pPr>
    <w:rPr>
      <w:rFonts w:ascii="UniversCondLight" w:hAnsi="UniversCondLight"/>
      <w:sz w:val="16"/>
    </w:rPr>
  </w:style>
  <w:style w:type="paragraph" w:styleId="Textkrper-Einzug2">
    <w:name w:val="Body Text Indent 2"/>
    <w:basedOn w:val="Standard"/>
    <w:pPr>
      <w:ind w:left="284"/>
    </w:pPr>
  </w:style>
  <w:style w:type="paragraph" w:customStyle="1" w:styleId="Featureliste">
    <w:name w:val="Featureliste"/>
    <w:basedOn w:val="Standard"/>
    <w:pPr>
      <w:spacing w:after="120"/>
      <w:ind w:left="356" w:hanging="284"/>
    </w:pPr>
    <w:rPr>
      <w:rFonts w:ascii="UniversCondLight" w:hAnsi="UniversCondLight"/>
    </w:rPr>
  </w:style>
  <w:style w:type="paragraph" w:customStyle="1" w:styleId="Abstand">
    <w:name w:val="Abstand"/>
    <w:basedOn w:val="Standard"/>
    <w:pPr>
      <w:ind w:left="709"/>
      <w:jc w:val="both"/>
    </w:pPr>
    <w:rPr>
      <w:rFonts w:ascii="UniversCondLight" w:hAnsi="UniversCondLight"/>
      <w:sz w:val="16"/>
    </w:rPr>
  </w:style>
  <w:style w:type="paragraph" w:styleId="Textkrper">
    <w:name w:val="Body Text"/>
    <w:basedOn w:val="Standard"/>
    <w:pPr>
      <w:jc w:val="center"/>
    </w:pPr>
    <w:rPr>
      <w:sz w:val="18"/>
    </w:rPr>
  </w:style>
  <w:style w:type="paragraph" w:styleId="Abbildungsverzeichnis">
    <w:name w:val="table of figures"/>
    <w:basedOn w:val="Standard"/>
    <w:next w:val="Standard"/>
    <w:semiHidden/>
    <w:pPr>
      <w:ind w:left="400" w:hanging="400"/>
    </w:pPr>
  </w:style>
  <w:style w:type="paragraph" w:styleId="Anrede">
    <w:name w:val="Salutation"/>
    <w:basedOn w:val="Standard"/>
    <w:next w:val="Standard"/>
  </w:style>
  <w:style w:type="paragraph" w:styleId="Aufzhlungszeichen">
    <w:name w:val="List Bullet"/>
    <w:basedOn w:val="Standard"/>
    <w:autoRedefine/>
    <w:pPr>
      <w:numPr>
        <w:numId w:val="25"/>
      </w:numPr>
    </w:pPr>
  </w:style>
  <w:style w:type="paragraph" w:styleId="Aufzhlungszeichen2">
    <w:name w:val="List Bullet 2"/>
    <w:basedOn w:val="Standard"/>
    <w:autoRedefine/>
    <w:pPr>
      <w:numPr>
        <w:numId w:val="26"/>
      </w:numPr>
    </w:pPr>
  </w:style>
  <w:style w:type="paragraph" w:styleId="Aufzhlungszeichen3">
    <w:name w:val="List Bullet 3"/>
    <w:basedOn w:val="Standard"/>
    <w:autoRedefine/>
    <w:pPr>
      <w:numPr>
        <w:numId w:val="27"/>
      </w:numPr>
    </w:pPr>
  </w:style>
  <w:style w:type="paragraph" w:styleId="Aufzhlungszeichen4">
    <w:name w:val="List Bullet 4"/>
    <w:basedOn w:val="Standard"/>
    <w:autoRedefine/>
    <w:pPr>
      <w:numPr>
        <w:numId w:val="28"/>
      </w:numPr>
    </w:pPr>
  </w:style>
  <w:style w:type="paragraph" w:styleId="Aufzhlungszeichen5">
    <w:name w:val="List Bullet 5"/>
    <w:basedOn w:val="Standard"/>
    <w:autoRedefine/>
    <w:pPr>
      <w:numPr>
        <w:numId w:val="29"/>
      </w:numPr>
    </w:pPr>
  </w:style>
  <w:style w:type="paragraph" w:styleId="Beschriftung">
    <w:name w:val="caption"/>
    <w:basedOn w:val="Standard"/>
    <w:next w:val="Standard"/>
    <w:pPr>
      <w:spacing w:before="120" w:after="120"/>
    </w:pPr>
    <w:rPr>
      <w:b/>
      <w:bCs/>
    </w:rPr>
  </w:style>
  <w:style w:type="paragraph" w:styleId="Datum">
    <w:name w:val="Date"/>
    <w:basedOn w:val="Standard"/>
    <w:next w:val="Standard"/>
  </w:style>
  <w:style w:type="paragraph" w:styleId="Dokumentstruktur">
    <w:name w:val="Document Map"/>
    <w:basedOn w:val="Standard"/>
    <w:semiHidden/>
    <w:pPr>
      <w:shd w:val="clear" w:color="auto" w:fill="000080"/>
    </w:pPr>
    <w:rPr>
      <w:rFonts w:ascii="Tahoma" w:hAnsi="Tahoma" w:cs="Tahoma"/>
    </w:rPr>
  </w:style>
  <w:style w:type="paragraph" w:styleId="E-Mail-Signatur">
    <w:name w:val="E-mail Signature"/>
    <w:basedOn w:val="Standard"/>
  </w:style>
  <w:style w:type="paragraph" w:styleId="Endnotentext">
    <w:name w:val="endnote text"/>
    <w:basedOn w:val="Standard"/>
    <w:semiHidden/>
  </w:style>
  <w:style w:type="paragraph" w:styleId="Fu-Endnotenberschrift">
    <w:name w:val="Note Heading"/>
    <w:basedOn w:val="Standard"/>
    <w:next w:val="Standard"/>
  </w:style>
  <w:style w:type="paragraph" w:styleId="Funotentext">
    <w:name w:val="footnote text"/>
    <w:basedOn w:val="Standard"/>
    <w:semiHidden/>
  </w:style>
  <w:style w:type="paragraph" w:styleId="Gruformel">
    <w:name w:val="Closing"/>
    <w:basedOn w:val="Standard"/>
    <w:pPr>
      <w:ind w:left="4252"/>
    </w:pPr>
  </w:style>
  <w:style w:type="paragraph" w:styleId="HTMLAdresse">
    <w:name w:val="HTML Address"/>
    <w:basedOn w:val="Standard"/>
    <w:rPr>
      <w:i/>
      <w:iCs/>
    </w:rPr>
  </w:style>
  <w:style w:type="paragraph" w:styleId="HTMLVorformatiert">
    <w:name w:val="HTML Preformatted"/>
    <w:basedOn w:val="Standard"/>
    <w:rPr>
      <w:rFonts w:ascii="Courier New" w:hAnsi="Courier New" w:cs="Courier New"/>
    </w:r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rFonts w:cs="Arial"/>
      <w:b/>
      <w:bCs/>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30"/>
      </w:numPr>
    </w:pPr>
  </w:style>
  <w:style w:type="paragraph" w:styleId="Listennummer2">
    <w:name w:val="List Number 2"/>
    <w:basedOn w:val="Standard"/>
    <w:pPr>
      <w:numPr>
        <w:numId w:val="31"/>
      </w:numPr>
    </w:pPr>
  </w:style>
  <w:style w:type="paragraph" w:styleId="Listennummer3">
    <w:name w:val="List Number 3"/>
    <w:basedOn w:val="Standard"/>
    <w:pPr>
      <w:numPr>
        <w:numId w:val="32"/>
      </w:numPr>
    </w:pPr>
  </w:style>
  <w:style w:type="paragraph" w:styleId="Listennummer4">
    <w:name w:val="List Number 4"/>
    <w:basedOn w:val="Standard"/>
    <w:pPr>
      <w:numPr>
        <w:numId w:val="33"/>
      </w:numPr>
    </w:pPr>
  </w:style>
  <w:style w:type="paragraph" w:styleId="Listennummer5">
    <w:name w:val="List Number 5"/>
    <w:basedOn w:val="Standard"/>
    <w:pPr>
      <w:numPr>
        <w:numId w:val="34"/>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urText">
    <w:name w:val="Plain Text"/>
    <w:basedOn w:val="Standard"/>
    <w:rPr>
      <w:rFonts w:ascii="Courier New" w:hAnsi="Courier New" w:cs="Courier New"/>
    </w:rPr>
  </w:style>
  <w:style w:type="paragraph" w:styleId="Rechtsgrundlagenverzeichnis">
    <w:name w:val="table of authorities"/>
    <w:basedOn w:val="Standard"/>
    <w:next w:val="Standard"/>
    <w:semiHidden/>
    <w:pPr>
      <w:ind w:left="200" w:hanging="200"/>
    </w:pPr>
  </w:style>
  <w:style w:type="paragraph" w:styleId="RGV-berschrift">
    <w:name w:val="toa heading"/>
    <w:basedOn w:val="Standard"/>
    <w:next w:val="Standard"/>
    <w:semiHidden/>
    <w:pPr>
      <w:spacing w:before="120"/>
    </w:pPr>
    <w:rPr>
      <w:rFonts w:cs="Arial"/>
      <w:b/>
      <w:bCs/>
      <w:sz w:val="24"/>
      <w:szCs w:val="24"/>
    </w:rPr>
  </w:style>
  <w:style w:type="paragraph" w:styleId="StandardWeb">
    <w:name w:val="Normal (Web)"/>
    <w:basedOn w:val="Standard"/>
    <w:rPr>
      <w:sz w:val="24"/>
      <w:szCs w:val="24"/>
    </w:rPr>
  </w:style>
  <w:style w:type="paragraph" w:styleId="Standardeinzug">
    <w:name w:val="Normal Indent"/>
    <w:basedOn w:val="Standard"/>
    <w:pPr>
      <w:ind w:left="708"/>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szCs w:val="16"/>
    </w:rPr>
  </w:style>
  <w:style w:type="paragraph" w:styleId="Textkrper-Erstzeileneinzug">
    <w:name w:val="Body Text First Indent"/>
    <w:basedOn w:val="Textkrper"/>
    <w:pPr>
      <w:spacing w:after="120"/>
      <w:ind w:firstLine="210"/>
      <w:jc w:val="left"/>
    </w:pPr>
    <w:rPr>
      <w:rFonts w:ascii="Times New Roman" w:hAnsi="Times New Roman"/>
      <w:sz w:val="20"/>
    </w:rPr>
  </w:style>
  <w:style w:type="paragraph" w:styleId="Textkrper-Erstzeileneinzug2">
    <w:name w:val="Body Text First Indent 2"/>
    <w:basedOn w:val="Textkrper-Zeileneinzug"/>
    <w:pPr>
      <w:spacing w:after="120"/>
      <w:ind w:left="283" w:firstLine="210"/>
    </w:pPr>
    <w:rPr>
      <w:rFonts w:ascii="Times New Roman" w:hAnsi="Times New Roman"/>
    </w:rPr>
  </w:style>
  <w:style w:type="paragraph" w:styleId="Titel">
    <w:name w:val="Title"/>
    <w:basedOn w:val="Standard"/>
    <w:pPr>
      <w:spacing w:before="240" w:after="60"/>
      <w:jc w:val="center"/>
      <w:outlineLvl w:val="0"/>
    </w:pPr>
    <w:rPr>
      <w:rFonts w:cs="Arial"/>
      <w:b/>
      <w:bCs/>
      <w:kern w:val="28"/>
      <w:sz w:val="32"/>
      <w:szCs w:val="32"/>
    </w:rPr>
  </w:style>
  <w:style w:type="paragraph" w:styleId="Umschlagabsenderadresse">
    <w:name w:val="envelope return"/>
    <w:basedOn w:val="Standard"/>
    <w:rPr>
      <w:rFonts w:cs="Arial"/>
    </w:rPr>
  </w:style>
  <w:style w:type="paragraph" w:styleId="Umschlagadresse">
    <w:name w:val="envelope address"/>
    <w:basedOn w:val="Standard"/>
    <w:pPr>
      <w:framePr w:w="4320" w:h="2160" w:hRule="exact" w:hSpace="141" w:wrap="auto" w:hAnchor="page" w:xAlign="center" w:yAlign="bottom"/>
      <w:ind w:left="1"/>
    </w:pPr>
    <w:rPr>
      <w:rFonts w:cs="Arial"/>
      <w:sz w:val="24"/>
      <w:szCs w:val="24"/>
    </w:rPr>
  </w:style>
  <w:style w:type="paragraph" w:styleId="Unterschrift">
    <w:name w:val="Signature"/>
    <w:basedOn w:val="Standard"/>
    <w:pPr>
      <w:ind w:left="4252"/>
    </w:pPr>
  </w:style>
  <w:style w:type="paragraph" w:styleId="Untertitel">
    <w:name w:val="Subtitle"/>
    <w:basedOn w:val="Standard"/>
    <w:pPr>
      <w:spacing w:after="60"/>
      <w:jc w:val="center"/>
      <w:outlineLvl w:val="1"/>
    </w:pPr>
    <w:rPr>
      <w:rFonts w:cs="Arial"/>
      <w:sz w:val="24"/>
      <w:szCs w:val="24"/>
    </w:rPr>
  </w:style>
  <w:style w:type="paragraph" w:styleId="Verzeichnis1">
    <w:name w:val="toc 1"/>
    <w:basedOn w:val="Standard"/>
    <w:next w:val="Standard"/>
    <w:autoRedefine/>
    <w:semiHidden/>
  </w:style>
  <w:style w:type="paragraph" w:styleId="Verzeichnis2">
    <w:name w:val="toc 2"/>
    <w:basedOn w:val="Standard"/>
    <w:next w:val="Standard"/>
    <w:autoRedefine/>
    <w:semiHidden/>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customStyle="1" w:styleId="bodytextn1">
    <w:name w:val="bodytext_n1"/>
    <w:rsid w:val="00C020B1"/>
    <w:rPr>
      <w:rFonts w:ascii="Arial" w:hAnsi="Arial" w:cs="Arial" w:hint="default"/>
      <w:b w:val="0"/>
      <w:bCs w:val="0"/>
      <w:i w:val="0"/>
      <w:iCs w:val="0"/>
      <w:smallCaps w:val="0"/>
      <w:color w:val="000000"/>
      <w:sz w:val="12"/>
      <w:szCs w:val="12"/>
    </w:rPr>
  </w:style>
  <w:style w:type="paragraph" w:customStyle="1" w:styleId="1">
    <w:name w:val="1"/>
    <w:basedOn w:val="Standard"/>
    <w:next w:val="Textkrper-Zeileneinzug"/>
    <w:rsid w:val="003A491B"/>
    <w:pPr>
      <w:ind w:left="-567"/>
    </w:pPr>
  </w:style>
  <w:style w:type="paragraph" w:styleId="Sprechblasentext">
    <w:name w:val="Balloon Text"/>
    <w:basedOn w:val="Standard"/>
    <w:link w:val="SprechblasentextZchn"/>
    <w:uiPriority w:val="99"/>
    <w:semiHidden/>
    <w:unhideWhenUsed/>
    <w:rsid w:val="00013F7B"/>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3F7B"/>
    <w:rPr>
      <w:rFonts w:ascii="Tahoma" w:hAnsi="Tahoma" w:cs="Tahoma"/>
      <w:sz w:val="16"/>
      <w:szCs w:val="16"/>
    </w:rPr>
  </w:style>
  <w:style w:type="paragraph" w:customStyle="1" w:styleId="Headline">
    <w:name w:val="Headline"/>
    <w:basedOn w:val="Standard"/>
    <w:rsid w:val="006A4D01"/>
    <w:pPr>
      <w:tabs>
        <w:tab w:val="center" w:pos="4536"/>
        <w:tab w:val="right" w:pos="9072"/>
      </w:tabs>
      <w:spacing w:line="336" w:lineRule="atLeast"/>
      <w:outlineLvl w:val="0"/>
    </w:pPr>
    <w:rPr>
      <w:rFonts w:cs="Arial"/>
      <w:b/>
      <w:color w:val="00497C"/>
      <w:sz w:val="40"/>
    </w:rPr>
  </w:style>
  <w:style w:type="paragraph" w:customStyle="1" w:styleId="Subheadline">
    <w:name w:val="Subheadline"/>
    <w:basedOn w:val="Textkrper-Zeileneinzug"/>
    <w:qFormat/>
    <w:rsid w:val="00A505AF"/>
    <w:pPr>
      <w:spacing w:before="360" w:after="120" w:line="336" w:lineRule="atLeast"/>
      <w:ind w:left="0"/>
      <w:outlineLvl w:val="1"/>
    </w:pPr>
    <w:rPr>
      <w:rFonts w:cs="Arial"/>
      <w:b/>
      <w:color w:val="43494B"/>
      <w:sz w:val="28"/>
      <w:szCs w:val="28"/>
      <w:lang w:val="fr-FR"/>
    </w:rPr>
  </w:style>
  <w:style w:type="paragraph" w:customStyle="1" w:styleId="Textkrper-Standard">
    <w:name w:val="Textkörper-Standard"/>
    <w:basedOn w:val="Textkrper-Zeileneinzug"/>
    <w:rsid w:val="006A4D01"/>
    <w:pPr>
      <w:spacing w:line="280" w:lineRule="atLeast"/>
      <w:ind w:left="0"/>
    </w:pPr>
    <w:rPr>
      <w:rFonts w:cs="Arial"/>
      <w:color w:val="43494B"/>
    </w:rPr>
  </w:style>
  <w:style w:type="paragraph" w:customStyle="1" w:styleId="Subheadline2PM">
    <w:name w:val="Subheadline 2 PM"/>
    <w:basedOn w:val="SubheadlinePM"/>
    <w:rsid w:val="00F64E83"/>
    <w:pPr>
      <w:spacing w:before="480"/>
    </w:pPr>
  </w:style>
  <w:style w:type="paragraph" w:customStyle="1" w:styleId="HeadlinePM">
    <w:name w:val="Headline PM"/>
    <w:basedOn w:val="Headline"/>
    <w:qFormat/>
    <w:rsid w:val="006B2BAC"/>
    <w:pPr>
      <w:spacing w:after="100" w:afterAutospacing="1"/>
    </w:pPr>
    <w:rPr>
      <w:color w:val="0072B4"/>
    </w:rPr>
  </w:style>
  <w:style w:type="paragraph" w:customStyle="1" w:styleId="AnreiertextPM">
    <w:name w:val="Anreißertext PM"/>
    <w:basedOn w:val="Textkrper-Standard"/>
    <w:qFormat/>
    <w:rsid w:val="006A4D01"/>
    <w:pPr>
      <w:spacing w:after="360"/>
    </w:pPr>
    <w:rPr>
      <w:b/>
    </w:rPr>
  </w:style>
  <w:style w:type="paragraph" w:customStyle="1" w:styleId="AufzhlungPM">
    <w:name w:val="Aufzählung PM"/>
    <w:basedOn w:val="Textkrper-Zeileneinzug"/>
    <w:qFormat/>
    <w:rsid w:val="006A4D01"/>
    <w:pPr>
      <w:numPr>
        <w:numId w:val="39"/>
      </w:numPr>
      <w:spacing w:after="360" w:line="336" w:lineRule="atLeast"/>
      <w:ind w:left="714" w:hanging="357"/>
      <w:contextualSpacing/>
    </w:pPr>
    <w:rPr>
      <w:rFonts w:cs="Arial"/>
      <w:b/>
      <w:color w:val="43494B"/>
    </w:rPr>
  </w:style>
  <w:style w:type="paragraph" w:customStyle="1" w:styleId="SubheadlinePM">
    <w:name w:val="Subheadline PM"/>
    <w:basedOn w:val="Subheadline"/>
    <w:rsid w:val="006A4D01"/>
    <w:rPr>
      <w:color w:val="434A4F"/>
      <w:lang w:val="de-DE"/>
    </w:rPr>
  </w:style>
  <w:style w:type="paragraph" w:customStyle="1" w:styleId="StandardtextPM">
    <w:name w:val="Standardtext PM"/>
    <w:basedOn w:val="Textkrper-Standard"/>
    <w:qFormat/>
    <w:rsid w:val="006A4D01"/>
  </w:style>
  <w:style w:type="paragraph" w:customStyle="1" w:styleId="Formatvorlage1">
    <w:name w:val="Formatvorlage1"/>
    <w:basedOn w:val="Textkrper-Zeileneinzug"/>
    <w:rsid w:val="00B5137A"/>
    <w:pPr>
      <w:spacing w:line="336" w:lineRule="atLeast"/>
      <w:ind w:left="0" w:right="1"/>
      <w:outlineLvl w:val="1"/>
    </w:pPr>
    <w:rPr>
      <w:rFonts w:cs="Arial"/>
      <w:b/>
      <w:color w:val="43494B"/>
      <w:lang w:val="fr-FR"/>
    </w:rPr>
  </w:style>
  <w:style w:type="paragraph" w:customStyle="1" w:styleId="TextberAufzhlungPM">
    <w:name w:val="Text über Aufzählung PM"/>
    <w:basedOn w:val="Textkrper-Zeileneinzug"/>
    <w:qFormat/>
    <w:rsid w:val="006A4D01"/>
    <w:pPr>
      <w:spacing w:line="336" w:lineRule="atLeast"/>
      <w:ind w:left="0"/>
      <w:outlineLvl w:val="1"/>
    </w:pPr>
    <w:rPr>
      <w:rFonts w:cs="Arial"/>
      <w:b/>
      <w:color w:val="43494B"/>
    </w:rPr>
  </w:style>
  <w:style w:type="paragraph" w:customStyle="1" w:styleId="Ansprechpartner">
    <w:name w:val="Ansprechpartner"/>
    <w:basedOn w:val="SubheadlinePM"/>
    <w:rsid w:val="00F64E83"/>
  </w:style>
  <w:style w:type="paragraph" w:customStyle="1" w:styleId="AnsprechpartnerPM">
    <w:name w:val="Ansprechpartner PM"/>
    <w:basedOn w:val="SubheadlinePM"/>
    <w:rsid w:val="00F64E83"/>
    <w:pPr>
      <w:spacing w:before="480"/>
    </w:pPr>
  </w:style>
  <w:style w:type="character" w:customStyle="1" w:styleId="Erwhnung1">
    <w:name w:val="Erwähnung1"/>
    <w:basedOn w:val="Absatz-Standardschriftart"/>
    <w:uiPriority w:val="99"/>
    <w:semiHidden/>
    <w:unhideWhenUsed/>
    <w:rsid w:val="00352DCE"/>
    <w:rPr>
      <w:color w:val="2B579A"/>
      <w:shd w:val="clear" w:color="auto" w:fill="E6E6E6"/>
    </w:rPr>
  </w:style>
  <w:style w:type="paragraph" w:styleId="Kopfzeile">
    <w:name w:val="header"/>
    <w:basedOn w:val="Standard"/>
    <w:link w:val="KopfzeileZchn"/>
    <w:uiPriority w:val="99"/>
    <w:unhideWhenUsed/>
    <w:rsid w:val="006B2BAC"/>
    <w:pPr>
      <w:tabs>
        <w:tab w:val="center" w:pos="4536"/>
        <w:tab w:val="right" w:pos="9072"/>
      </w:tabs>
    </w:pPr>
  </w:style>
  <w:style w:type="character" w:customStyle="1" w:styleId="KopfzeileZchn">
    <w:name w:val="Kopfzeile Zchn"/>
    <w:basedOn w:val="Absatz-Standardschriftart"/>
    <w:link w:val="Kopfzeile"/>
    <w:uiPriority w:val="99"/>
    <w:rsid w:val="006B2BAC"/>
    <w:rPr>
      <w:rFonts w:ascii="Arial" w:hAnsi="Arial"/>
    </w:rPr>
  </w:style>
  <w:style w:type="paragraph" w:styleId="Fuzeile">
    <w:name w:val="footer"/>
    <w:basedOn w:val="Standard"/>
    <w:link w:val="FuzeileZchn"/>
    <w:uiPriority w:val="99"/>
    <w:unhideWhenUsed/>
    <w:rsid w:val="006B2BAC"/>
    <w:pPr>
      <w:tabs>
        <w:tab w:val="center" w:pos="4536"/>
        <w:tab w:val="right" w:pos="9072"/>
      </w:tabs>
    </w:pPr>
  </w:style>
  <w:style w:type="character" w:customStyle="1" w:styleId="FuzeileZchn">
    <w:name w:val="Fußzeile Zchn"/>
    <w:basedOn w:val="Absatz-Standardschriftart"/>
    <w:link w:val="Fuzeile"/>
    <w:uiPriority w:val="99"/>
    <w:rsid w:val="006B2BAC"/>
    <w:rPr>
      <w:rFonts w:ascii="Arial" w:hAnsi="Arial"/>
    </w:rPr>
  </w:style>
  <w:style w:type="character" w:customStyle="1" w:styleId="NichtaufgelsteErwhnung1">
    <w:name w:val="Nicht aufgelöste Erwähnung1"/>
    <w:basedOn w:val="Absatz-Standardschriftart"/>
    <w:uiPriority w:val="99"/>
    <w:semiHidden/>
    <w:unhideWhenUsed/>
    <w:rsid w:val="008841B8"/>
    <w:rPr>
      <w:color w:val="605E5C"/>
      <w:shd w:val="clear" w:color="auto" w:fill="E1DFDD"/>
    </w:rPr>
  </w:style>
  <w:style w:type="table" w:styleId="Tabellenraster">
    <w:name w:val="Table Grid"/>
    <w:basedOn w:val="NormaleTabelle"/>
    <w:uiPriority w:val="59"/>
    <w:rsid w:val="0088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8841B8"/>
    <w:rPr>
      <w:rFonts w:asciiTheme="minorHAnsi" w:eastAsiaTheme="minorHAnsi" w:hAnsiTheme="minorHAnsi" w:cstheme="minorBidi"/>
      <w:sz w:val="22"/>
      <w:szCs w:val="22"/>
      <w:lang w:val="en-GB" w:eastAsia="en-US"/>
    </w:rPr>
  </w:style>
  <w:style w:type="character" w:styleId="NichtaufgelsteErwhnung">
    <w:name w:val="Unresolved Mention"/>
    <w:basedOn w:val="Absatz-Standardschriftart"/>
    <w:uiPriority w:val="99"/>
    <w:semiHidden/>
    <w:unhideWhenUsed/>
    <w:rsid w:val="00FA65FC"/>
    <w:rPr>
      <w:color w:val="605E5C"/>
      <w:shd w:val="clear" w:color="auto" w:fill="E1DFDD"/>
    </w:rPr>
  </w:style>
  <w:style w:type="character" w:styleId="Kommentarzeichen">
    <w:name w:val="annotation reference"/>
    <w:basedOn w:val="Absatz-Standardschriftart"/>
    <w:uiPriority w:val="99"/>
    <w:semiHidden/>
    <w:unhideWhenUsed/>
    <w:rsid w:val="00C17FF0"/>
    <w:rPr>
      <w:sz w:val="16"/>
      <w:szCs w:val="16"/>
    </w:rPr>
  </w:style>
  <w:style w:type="paragraph" w:styleId="Kommentarthema">
    <w:name w:val="annotation subject"/>
    <w:basedOn w:val="Kommentartext"/>
    <w:next w:val="Kommentartext"/>
    <w:link w:val="KommentarthemaZchn"/>
    <w:uiPriority w:val="99"/>
    <w:semiHidden/>
    <w:unhideWhenUsed/>
    <w:rsid w:val="00C17FF0"/>
    <w:rPr>
      <w:b/>
      <w:bCs/>
    </w:rPr>
  </w:style>
  <w:style w:type="character" w:customStyle="1" w:styleId="KommentartextZchn">
    <w:name w:val="Kommentartext Zchn"/>
    <w:basedOn w:val="Absatz-Standardschriftart"/>
    <w:link w:val="Kommentartext"/>
    <w:semiHidden/>
    <w:rsid w:val="00C17FF0"/>
    <w:rPr>
      <w:rFonts w:ascii="Arial" w:hAnsi="Arial"/>
    </w:rPr>
  </w:style>
  <w:style w:type="character" w:customStyle="1" w:styleId="KommentarthemaZchn">
    <w:name w:val="Kommentarthema Zchn"/>
    <w:basedOn w:val="KommentartextZchn"/>
    <w:link w:val="Kommentarthema"/>
    <w:uiPriority w:val="99"/>
    <w:semiHidden/>
    <w:rsid w:val="00C17FF0"/>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1544">
      <w:bodyDiv w:val="1"/>
      <w:marLeft w:val="0"/>
      <w:marRight w:val="0"/>
      <w:marTop w:val="0"/>
      <w:marBottom w:val="0"/>
      <w:divBdr>
        <w:top w:val="none" w:sz="0" w:space="0" w:color="auto"/>
        <w:left w:val="none" w:sz="0" w:space="0" w:color="auto"/>
        <w:bottom w:val="none" w:sz="0" w:space="0" w:color="auto"/>
        <w:right w:val="none" w:sz="0" w:space="0" w:color="auto"/>
      </w:divBdr>
    </w:div>
    <w:div w:id="106632089">
      <w:bodyDiv w:val="1"/>
      <w:marLeft w:val="0"/>
      <w:marRight w:val="0"/>
      <w:marTop w:val="0"/>
      <w:marBottom w:val="0"/>
      <w:divBdr>
        <w:top w:val="none" w:sz="0" w:space="0" w:color="auto"/>
        <w:left w:val="none" w:sz="0" w:space="0" w:color="auto"/>
        <w:bottom w:val="none" w:sz="0" w:space="0" w:color="auto"/>
        <w:right w:val="none" w:sz="0" w:space="0" w:color="auto"/>
      </w:divBdr>
    </w:div>
    <w:div w:id="164247809">
      <w:bodyDiv w:val="1"/>
      <w:marLeft w:val="0"/>
      <w:marRight w:val="0"/>
      <w:marTop w:val="0"/>
      <w:marBottom w:val="0"/>
      <w:divBdr>
        <w:top w:val="none" w:sz="0" w:space="0" w:color="auto"/>
        <w:left w:val="none" w:sz="0" w:space="0" w:color="auto"/>
        <w:bottom w:val="none" w:sz="0" w:space="0" w:color="auto"/>
        <w:right w:val="none" w:sz="0" w:space="0" w:color="auto"/>
      </w:divBdr>
    </w:div>
    <w:div w:id="187837556">
      <w:bodyDiv w:val="1"/>
      <w:marLeft w:val="0"/>
      <w:marRight w:val="0"/>
      <w:marTop w:val="0"/>
      <w:marBottom w:val="0"/>
      <w:divBdr>
        <w:top w:val="none" w:sz="0" w:space="0" w:color="auto"/>
        <w:left w:val="none" w:sz="0" w:space="0" w:color="auto"/>
        <w:bottom w:val="none" w:sz="0" w:space="0" w:color="auto"/>
        <w:right w:val="none" w:sz="0" w:space="0" w:color="auto"/>
      </w:divBdr>
    </w:div>
    <w:div w:id="281616008">
      <w:bodyDiv w:val="1"/>
      <w:marLeft w:val="0"/>
      <w:marRight w:val="0"/>
      <w:marTop w:val="0"/>
      <w:marBottom w:val="0"/>
      <w:divBdr>
        <w:top w:val="none" w:sz="0" w:space="0" w:color="auto"/>
        <w:left w:val="none" w:sz="0" w:space="0" w:color="auto"/>
        <w:bottom w:val="none" w:sz="0" w:space="0" w:color="auto"/>
        <w:right w:val="none" w:sz="0" w:space="0" w:color="auto"/>
      </w:divBdr>
    </w:div>
    <w:div w:id="445395871">
      <w:bodyDiv w:val="1"/>
      <w:marLeft w:val="0"/>
      <w:marRight w:val="0"/>
      <w:marTop w:val="0"/>
      <w:marBottom w:val="0"/>
      <w:divBdr>
        <w:top w:val="none" w:sz="0" w:space="0" w:color="auto"/>
        <w:left w:val="none" w:sz="0" w:space="0" w:color="auto"/>
        <w:bottom w:val="none" w:sz="0" w:space="0" w:color="auto"/>
        <w:right w:val="none" w:sz="0" w:space="0" w:color="auto"/>
      </w:divBdr>
    </w:div>
    <w:div w:id="567694018">
      <w:bodyDiv w:val="1"/>
      <w:marLeft w:val="0"/>
      <w:marRight w:val="0"/>
      <w:marTop w:val="0"/>
      <w:marBottom w:val="0"/>
      <w:divBdr>
        <w:top w:val="none" w:sz="0" w:space="0" w:color="auto"/>
        <w:left w:val="none" w:sz="0" w:space="0" w:color="auto"/>
        <w:bottom w:val="none" w:sz="0" w:space="0" w:color="auto"/>
        <w:right w:val="none" w:sz="0" w:space="0" w:color="auto"/>
      </w:divBdr>
    </w:div>
    <w:div w:id="615597986">
      <w:bodyDiv w:val="1"/>
      <w:marLeft w:val="0"/>
      <w:marRight w:val="0"/>
      <w:marTop w:val="0"/>
      <w:marBottom w:val="0"/>
      <w:divBdr>
        <w:top w:val="none" w:sz="0" w:space="0" w:color="auto"/>
        <w:left w:val="none" w:sz="0" w:space="0" w:color="auto"/>
        <w:bottom w:val="none" w:sz="0" w:space="0" w:color="auto"/>
        <w:right w:val="none" w:sz="0" w:space="0" w:color="auto"/>
      </w:divBdr>
    </w:div>
    <w:div w:id="716317622">
      <w:bodyDiv w:val="1"/>
      <w:marLeft w:val="0"/>
      <w:marRight w:val="0"/>
      <w:marTop w:val="0"/>
      <w:marBottom w:val="0"/>
      <w:divBdr>
        <w:top w:val="none" w:sz="0" w:space="0" w:color="auto"/>
        <w:left w:val="none" w:sz="0" w:space="0" w:color="auto"/>
        <w:bottom w:val="none" w:sz="0" w:space="0" w:color="auto"/>
        <w:right w:val="none" w:sz="0" w:space="0" w:color="auto"/>
      </w:divBdr>
    </w:div>
    <w:div w:id="748425260">
      <w:bodyDiv w:val="1"/>
      <w:marLeft w:val="0"/>
      <w:marRight w:val="0"/>
      <w:marTop w:val="0"/>
      <w:marBottom w:val="0"/>
      <w:divBdr>
        <w:top w:val="none" w:sz="0" w:space="0" w:color="auto"/>
        <w:left w:val="none" w:sz="0" w:space="0" w:color="auto"/>
        <w:bottom w:val="none" w:sz="0" w:space="0" w:color="auto"/>
        <w:right w:val="none" w:sz="0" w:space="0" w:color="auto"/>
      </w:divBdr>
    </w:div>
    <w:div w:id="1214803876">
      <w:bodyDiv w:val="1"/>
      <w:marLeft w:val="0"/>
      <w:marRight w:val="0"/>
      <w:marTop w:val="0"/>
      <w:marBottom w:val="0"/>
      <w:divBdr>
        <w:top w:val="none" w:sz="0" w:space="0" w:color="auto"/>
        <w:left w:val="none" w:sz="0" w:space="0" w:color="auto"/>
        <w:bottom w:val="none" w:sz="0" w:space="0" w:color="auto"/>
        <w:right w:val="none" w:sz="0" w:space="0" w:color="auto"/>
      </w:divBdr>
    </w:div>
    <w:div w:id="1356813233">
      <w:bodyDiv w:val="1"/>
      <w:marLeft w:val="0"/>
      <w:marRight w:val="0"/>
      <w:marTop w:val="0"/>
      <w:marBottom w:val="0"/>
      <w:divBdr>
        <w:top w:val="none" w:sz="0" w:space="0" w:color="auto"/>
        <w:left w:val="none" w:sz="0" w:space="0" w:color="auto"/>
        <w:bottom w:val="none" w:sz="0" w:space="0" w:color="auto"/>
        <w:right w:val="none" w:sz="0" w:space="0" w:color="auto"/>
      </w:divBdr>
    </w:div>
    <w:div w:id="18768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evolo.ch/ueber-devolo/press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marcel.schuell@devolo.de" TargetMode="External"/><Relationship Id="rId4" Type="http://schemas.openxmlformats.org/officeDocument/2006/relationships/settings" Target="settings.xml"/><Relationship Id="rId9" Type="http://schemas.openxmlformats.org/officeDocument/2006/relationships/hyperlink" Target="mailto:devolo@prmuellers.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2E065-E2E5-4BA5-BFB0-F0DF8A388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85</Words>
  <Characters>5596</Characters>
  <Application>Microsoft Office Word</Application>
  <DocSecurity>0</DocSecurity>
  <Lines>94</Lines>
  <Paragraphs>41</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Template PM EN 20180717</vt:lpstr>
      <vt:lpstr>Template PM EN 20180717</vt:lpstr>
      <vt:lpstr>Template PM EN 20180717</vt:lpstr>
    </vt:vector>
  </TitlesOfParts>
  <Company>devolo AG</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M EN 20180717</dc:title>
  <dc:subject>devolo AG</dc:subject>
  <dc:creator>Silke von den Driesch</dc:creator>
  <cp:keywords/>
  <dc:description/>
  <cp:lastModifiedBy>Tobias Kordt</cp:lastModifiedBy>
  <cp:revision>2</cp:revision>
  <cp:lastPrinted>2019-02-18T10:59:00Z</cp:lastPrinted>
  <dcterms:created xsi:type="dcterms:W3CDTF">2020-02-03T12:08:00Z</dcterms:created>
  <dcterms:modified xsi:type="dcterms:W3CDTF">2020-02-03T12:08:00Z</dcterms:modified>
</cp:coreProperties>
</file>